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CC351C" w:rsidRDefault="00382EFF" w:rsidP="00CC351C">
      <w:pPr>
        <w:pStyle w:val="PlainText"/>
        <w:jc w:val="center"/>
        <w:rPr>
          <w:rFonts w:ascii="Times New Roman" w:hAnsi="Times New Roman" w:cs="Times New Roman"/>
          <w:b/>
          <w:bCs/>
          <w:sz w:val="24"/>
          <w:szCs w:val="24"/>
        </w:rPr>
      </w:pPr>
      <w:r w:rsidRPr="00CC351C">
        <w:rPr>
          <w:rFonts w:ascii="Times New Roman" w:hAnsi="Times New Roman" w:cs="Times New Roman"/>
          <w:b/>
          <w:bCs/>
          <w:sz w:val="24"/>
          <w:szCs w:val="24"/>
        </w:rPr>
        <w:t>Hardin County Board of Education</w:t>
      </w:r>
    </w:p>
    <w:p w:rsidR="00CC351C" w:rsidRDefault="00CC351C" w:rsidP="00CC351C">
      <w:pPr>
        <w:pStyle w:val="PlainText"/>
        <w:jc w:val="center"/>
        <w:rPr>
          <w:rFonts w:ascii="Times New Roman" w:hAnsi="Times New Roman" w:cs="Times New Roman"/>
          <w:sz w:val="24"/>
          <w:szCs w:val="24"/>
        </w:rPr>
      </w:pPr>
      <w:r w:rsidRPr="00CC351C">
        <w:rPr>
          <w:rFonts w:ascii="Times New Roman" w:hAnsi="Times New Roman" w:cs="Times New Roman"/>
          <w:sz w:val="24"/>
          <w:szCs w:val="24"/>
        </w:rPr>
        <w:t xml:space="preserve">Regular Evening Meeting </w:t>
      </w:r>
    </w:p>
    <w:p w:rsidR="00382EFF" w:rsidRPr="00CC351C" w:rsidRDefault="00382EFF" w:rsidP="00CC351C">
      <w:pPr>
        <w:pStyle w:val="PlainText"/>
        <w:jc w:val="center"/>
        <w:rPr>
          <w:rFonts w:ascii="Times New Roman" w:hAnsi="Times New Roman" w:cs="Times New Roman"/>
          <w:sz w:val="24"/>
          <w:szCs w:val="24"/>
        </w:rPr>
      </w:pPr>
      <w:r w:rsidRPr="00CC351C">
        <w:rPr>
          <w:rFonts w:ascii="Times New Roman" w:hAnsi="Times New Roman" w:cs="Times New Roman"/>
          <w:sz w:val="24"/>
          <w:szCs w:val="24"/>
        </w:rPr>
        <w:t>December 19, 2024</w:t>
      </w:r>
      <w:r w:rsidR="00CC351C">
        <w:rPr>
          <w:rFonts w:ascii="Times New Roman" w:hAnsi="Times New Roman" w:cs="Times New Roman"/>
          <w:sz w:val="24"/>
          <w:szCs w:val="24"/>
        </w:rPr>
        <w:t>,</w:t>
      </w:r>
      <w:r w:rsidRPr="00CC351C">
        <w:rPr>
          <w:rFonts w:ascii="Times New Roman" w:hAnsi="Times New Roman" w:cs="Times New Roman"/>
          <w:sz w:val="24"/>
          <w:szCs w:val="24"/>
        </w:rPr>
        <w:t xml:space="preserve"> 6:00 PM</w:t>
      </w:r>
    </w:p>
    <w:p w:rsidR="00382EFF" w:rsidRPr="00CC351C" w:rsidRDefault="00382EFF" w:rsidP="00CC351C">
      <w:pPr>
        <w:pStyle w:val="PlainText"/>
        <w:jc w:val="center"/>
        <w:rPr>
          <w:rFonts w:ascii="Times New Roman" w:hAnsi="Times New Roman" w:cs="Times New Roman"/>
          <w:sz w:val="24"/>
          <w:szCs w:val="24"/>
        </w:rPr>
      </w:pPr>
      <w:r w:rsidRPr="00CC351C">
        <w:rPr>
          <w:rFonts w:ascii="Times New Roman" w:hAnsi="Times New Roman" w:cs="Times New Roman"/>
          <w:sz w:val="24"/>
          <w:szCs w:val="24"/>
        </w:rPr>
        <w:t>65 W.A. Jenkins Rd, Elizabethtown, KY 42701</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I. Call to Order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Chairperson Dawn Johnson called the meeting to order. The following members were present: Dawn Johnson, Ben Sego, Steve Bland, Mark Casey, and Charlie Wise.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II. Pledge of Allegiance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III. Board Commitment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IV. Performance - North Hardin High School Choir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The North Hardin High School Choir, under the direction of Ms. Cassie Lucas, performed "Jingle Bell Rock" and "A Holiday Road of Carols." The following students performed: Abby Allen, Peyton Butler, </w:t>
      </w:r>
      <w:proofErr w:type="spellStart"/>
      <w:r w:rsidRPr="00CC351C">
        <w:rPr>
          <w:rFonts w:ascii="Times New Roman" w:hAnsi="Times New Roman" w:cs="Times New Roman"/>
          <w:sz w:val="24"/>
          <w:szCs w:val="24"/>
        </w:rPr>
        <w:t>DeVante</w:t>
      </w:r>
      <w:proofErr w:type="spellEnd"/>
      <w:r w:rsidRPr="00CC351C">
        <w:rPr>
          <w:rFonts w:ascii="Times New Roman" w:hAnsi="Times New Roman" w:cs="Times New Roman"/>
          <w:sz w:val="24"/>
          <w:szCs w:val="24"/>
        </w:rPr>
        <w:t xml:space="preserve"> Carney, Alana </w:t>
      </w:r>
      <w:proofErr w:type="spellStart"/>
      <w:r w:rsidRPr="00CC351C">
        <w:rPr>
          <w:rFonts w:ascii="Times New Roman" w:hAnsi="Times New Roman" w:cs="Times New Roman"/>
          <w:sz w:val="24"/>
          <w:szCs w:val="24"/>
        </w:rPr>
        <w:t>Ecchevarria</w:t>
      </w:r>
      <w:proofErr w:type="spellEnd"/>
      <w:r w:rsidRPr="00CC351C">
        <w:rPr>
          <w:rFonts w:ascii="Times New Roman" w:hAnsi="Times New Roman" w:cs="Times New Roman"/>
          <w:sz w:val="24"/>
          <w:szCs w:val="24"/>
        </w:rPr>
        <w:t xml:space="preserve">, Gabriella Fenwick, Austin Holt, Zak Larsen, Chrissy Lett, Jermaine Martinez, Chiara Maxwell, </w:t>
      </w:r>
      <w:proofErr w:type="spellStart"/>
      <w:r w:rsidRPr="00CC351C">
        <w:rPr>
          <w:rFonts w:ascii="Times New Roman" w:hAnsi="Times New Roman" w:cs="Times New Roman"/>
          <w:sz w:val="24"/>
          <w:szCs w:val="24"/>
        </w:rPr>
        <w:t>Aysa</w:t>
      </w:r>
      <w:proofErr w:type="spellEnd"/>
      <w:r w:rsidRPr="00CC351C">
        <w:rPr>
          <w:rFonts w:ascii="Times New Roman" w:hAnsi="Times New Roman" w:cs="Times New Roman"/>
          <w:sz w:val="24"/>
          <w:szCs w:val="24"/>
        </w:rPr>
        <w:t xml:space="preserve"> </w:t>
      </w:r>
      <w:proofErr w:type="spellStart"/>
      <w:r w:rsidRPr="00CC351C">
        <w:rPr>
          <w:rFonts w:ascii="Times New Roman" w:hAnsi="Times New Roman" w:cs="Times New Roman"/>
          <w:sz w:val="24"/>
          <w:szCs w:val="24"/>
        </w:rPr>
        <w:t>Oblek</w:t>
      </w:r>
      <w:proofErr w:type="spellEnd"/>
      <w:r w:rsidRPr="00CC351C">
        <w:rPr>
          <w:rFonts w:ascii="Times New Roman" w:hAnsi="Times New Roman" w:cs="Times New Roman"/>
          <w:sz w:val="24"/>
          <w:szCs w:val="24"/>
        </w:rPr>
        <w:t xml:space="preserve">, Jimmy Perkins, Nature Rodriguez-Martinez, Kaela </w:t>
      </w:r>
      <w:proofErr w:type="spellStart"/>
      <w:r w:rsidRPr="00CC351C">
        <w:rPr>
          <w:rFonts w:ascii="Times New Roman" w:hAnsi="Times New Roman" w:cs="Times New Roman"/>
          <w:sz w:val="24"/>
          <w:szCs w:val="24"/>
        </w:rPr>
        <w:t>Siagatonu</w:t>
      </w:r>
      <w:proofErr w:type="spellEnd"/>
      <w:r w:rsidRPr="00CC351C">
        <w:rPr>
          <w:rFonts w:ascii="Times New Roman" w:hAnsi="Times New Roman" w:cs="Times New Roman"/>
          <w:sz w:val="24"/>
          <w:szCs w:val="24"/>
        </w:rPr>
        <w:t xml:space="preserve">, Reese Thompson, Makenna </w:t>
      </w:r>
      <w:proofErr w:type="spellStart"/>
      <w:r w:rsidRPr="00CC351C">
        <w:rPr>
          <w:rFonts w:ascii="Times New Roman" w:hAnsi="Times New Roman" w:cs="Times New Roman"/>
          <w:sz w:val="24"/>
          <w:szCs w:val="24"/>
        </w:rPr>
        <w:t>Ulam</w:t>
      </w:r>
      <w:proofErr w:type="spellEnd"/>
      <w:r w:rsidRPr="00CC351C">
        <w:rPr>
          <w:rFonts w:ascii="Times New Roman" w:hAnsi="Times New Roman" w:cs="Times New Roman"/>
          <w:sz w:val="24"/>
          <w:szCs w:val="24"/>
        </w:rPr>
        <w:t xml:space="preserve">, and </w:t>
      </w:r>
      <w:proofErr w:type="spellStart"/>
      <w:r w:rsidRPr="00CC351C">
        <w:rPr>
          <w:rFonts w:ascii="Times New Roman" w:hAnsi="Times New Roman" w:cs="Times New Roman"/>
          <w:sz w:val="24"/>
          <w:szCs w:val="24"/>
        </w:rPr>
        <w:t>Xjanea</w:t>
      </w:r>
      <w:proofErr w:type="spellEnd"/>
      <w:r w:rsidRPr="00CC351C">
        <w:rPr>
          <w:rFonts w:ascii="Times New Roman" w:hAnsi="Times New Roman" w:cs="Times New Roman"/>
          <w:sz w:val="24"/>
          <w:szCs w:val="24"/>
        </w:rPr>
        <w:t xml:space="preserve"> Ware.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V. Presentation of Diploma </w:t>
      </w:r>
      <w:r w:rsidRPr="00CC351C">
        <w:rPr>
          <w:rFonts w:ascii="Times New Roman" w:hAnsi="Times New Roman" w:cs="Times New Roman"/>
          <w:sz w:val="24"/>
          <w:szCs w:val="24"/>
        </w:rPr>
        <w:t xml:space="preserve"> </w:t>
      </w:r>
    </w:p>
    <w:p w:rsidR="00CC351C" w:rsidRDefault="00382EFF" w:rsidP="00CC351C">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 Mr. Austin Cook, a former student of Glendale High School, was originally slated to graduate with the Class of 1950. However, he answered the call to serve his country by enlisting in the United States Marine Corps, where he courageously fought in the Korean War.</w:t>
      </w:r>
    </w:p>
    <w:p w:rsidR="00CC351C" w:rsidRDefault="00CC351C" w:rsidP="00CC351C">
      <w:pPr>
        <w:pStyle w:val="PlainText"/>
        <w:rPr>
          <w:rFonts w:ascii="Times New Roman" w:hAnsi="Times New Roman" w:cs="Times New Roman"/>
          <w:sz w:val="24"/>
          <w:szCs w:val="24"/>
        </w:rPr>
      </w:pPr>
    </w:p>
    <w:p w:rsidR="00CC351C" w:rsidRDefault="00382EFF" w:rsidP="00CC351C">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During the most recent legislative session, Kentucky lawmakers, in collaboration with Governor Andy </w:t>
      </w:r>
      <w:proofErr w:type="spellStart"/>
      <w:r w:rsidRPr="00CC351C">
        <w:rPr>
          <w:rFonts w:ascii="Times New Roman" w:hAnsi="Times New Roman" w:cs="Times New Roman"/>
          <w:sz w:val="24"/>
          <w:szCs w:val="24"/>
        </w:rPr>
        <w:t>Beshear</w:t>
      </w:r>
      <w:proofErr w:type="spellEnd"/>
      <w:r w:rsidRPr="00CC351C">
        <w:rPr>
          <w:rFonts w:ascii="Times New Roman" w:hAnsi="Times New Roman" w:cs="Times New Roman"/>
          <w:sz w:val="24"/>
          <w:szCs w:val="24"/>
        </w:rPr>
        <w:t>, enacted 704 KAR 7:140. This regulation allows diplomas to be awarded to individuals who left school to serve in World War II or the Korean War, recognizing their sacrifice and commitment to the nation.</w:t>
      </w:r>
    </w:p>
    <w:p w:rsidR="00CC351C" w:rsidRDefault="00CC351C" w:rsidP="00CC351C">
      <w:pPr>
        <w:pStyle w:val="PlainText"/>
        <w:rPr>
          <w:rFonts w:ascii="Times New Roman" w:hAnsi="Times New Roman" w:cs="Times New Roman"/>
          <w:sz w:val="24"/>
          <w:szCs w:val="24"/>
        </w:rPr>
      </w:pPr>
    </w:p>
    <w:p w:rsidR="00382EFF" w:rsidRPr="00CC351C" w:rsidRDefault="00382EFF" w:rsidP="00CC351C">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In a special ceremony, Mr. Cook was presented with his long-overdue diploma from Glendale High School. Central Hardin High School Principal Tim Isaacs, East Hardin Middle School Principal Brittany Nickell, Hardin County Schools Superintendent Teresa Morgan, and the Hardin County Board of Education honored Mr. Cook with this significant achievement, expressing their profound gratitude for his service to the United States of America.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VI. Recognition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Order #11277 - Motion Passed: </w:t>
      </w:r>
      <w:r w:rsidRPr="00CC351C">
        <w:rPr>
          <w:rFonts w:ascii="Times New Roman" w:hAnsi="Times New Roman" w:cs="Times New Roman"/>
          <w:sz w:val="24"/>
          <w:szCs w:val="24"/>
        </w:rPr>
        <w:t xml:space="preserve"> Approval of the resolution recognizing staff, students, and the #HCSDifferenceMaker awards passed with a motion by Mr. Steve Bland and a second by Mr. Charlie Wis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Steve Bland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Mark Casey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s. Dawn Logsdon </w:t>
      </w:r>
      <w:proofErr w:type="gramStart"/>
      <w:r w:rsidRPr="00CC351C">
        <w:rPr>
          <w:rFonts w:ascii="Times New Roman" w:hAnsi="Times New Roman" w:cs="Times New Roman"/>
          <w:sz w:val="24"/>
          <w:szCs w:val="24"/>
        </w:rPr>
        <w:t>Johnson  Yes</w:t>
      </w:r>
      <w:proofErr w:type="gramEnd"/>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Ben Sego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Charlie Wise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VI.A. Student and Staff Recognition </w:t>
      </w:r>
      <w:r w:rsidRPr="00CC351C">
        <w:rPr>
          <w:rFonts w:ascii="Times New Roman" w:hAnsi="Times New Roman" w:cs="Times New Roman"/>
          <w:sz w:val="24"/>
          <w:szCs w:val="24"/>
        </w:rPr>
        <w:t xml:space="preserve"> </w:t>
      </w:r>
    </w:p>
    <w:p w:rsidR="00CC351C" w:rsidRPr="00CC351C" w:rsidRDefault="00CC351C" w:rsidP="00CC351C">
      <w:pPr>
        <w:jc w:val="center"/>
        <w:rPr>
          <w:b/>
          <w:bCs/>
          <w:color w:val="000000"/>
          <w:kern w:val="28"/>
        </w:rPr>
      </w:pPr>
      <w:r w:rsidRPr="00CC351C">
        <w:rPr>
          <w:b/>
          <w:bCs/>
          <w:color w:val="000000"/>
          <w:kern w:val="28"/>
        </w:rPr>
        <w:t>Resolution of Recognition</w:t>
      </w:r>
    </w:p>
    <w:p w:rsidR="00CC351C" w:rsidRPr="00CC351C" w:rsidRDefault="00CC351C" w:rsidP="00CC351C">
      <w:pPr>
        <w:rPr>
          <w:bCs/>
          <w:color w:val="000000"/>
          <w:kern w:val="28"/>
        </w:rPr>
      </w:pPr>
    </w:p>
    <w:p w:rsidR="00CC351C" w:rsidRPr="00CC351C" w:rsidRDefault="00CC351C" w:rsidP="00CC351C">
      <w:pPr>
        <w:ind w:firstLine="720"/>
        <w:rPr>
          <w:kern w:val="28"/>
        </w:rPr>
      </w:pPr>
      <w:r w:rsidRPr="00CC351C">
        <w:rPr>
          <w:kern w:val="28"/>
        </w:rPr>
        <w:t>WHEREAS, the function of a Board of Education is to strive for excellence in all phases of educational programs, and;</w:t>
      </w:r>
    </w:p>
    <w:p w:rsidR="00CC351C" w:rsidRPr="00CC351C" w:rsidRDefault="00CC351C" w:rsidP="00CC351C">
      <w:pPr>
        <w:rPr>
          <w:kern w:val="28"/>
        </w:rPr>
      </w:pPr>
    </w:p>
    <w:p w:rsidR="00CC351C" w:rsidRPr="00CC351C" w:rsidRDefault="00CC351C" w:rsidP="00CC351C">
      <w:pPr>
        <w:ind w:firstLine="720"/>
        <w:rPr>
          <w:kern w:val="28"/>
        </w:rPr>
      </w:pPr>
      <w:r w:rsidRPr="00CC351C">
        <w:rPr>
          <w:kern w:val="28"/>
        </w:rPr>
        <w:t>WHEREAS, a major indication of such excellence is awards and honors earned by the students, employees</w:t>
      </w:r>
      <w:r>
        <w:rPr>
          <w:kern w:val="28"/>
        </w:rPr>
        <w:t>,</w:t>
      </w:r>
      <w:r w:rsidRPr="00CC351C">
        <w:rPr>
          <w:kern w:val="28"/>
        </w:rPr>
        <w:t xml:space="preserve"> and programs of the school system, and;</w:t>
      </w:r>
    </w:p>
    <w:p w:rsidR="00CC351C" w:rsidRPr="00CC351C" w:rsidRDefault="00CC351C" w:rsidP="00CC351C">
      <w:pPr>
        <w:rPr>
          <w:kern w:val="28"/>
        </w:rPr>
      </w:pPr>
    </w:p>
    <w:p w:rsidR="00CC351C" w:rsidRPr="00CC351C" w:rsidRDefault="00CC351C" w:rsidP="00CC351C">
      <w:pPr>
        <w:ind w:firstLine="720"/>
        <w:rPr>
          <w:kern w:val="28"/>
        </w:rPr>
      </w:pPr>
      <w:r w:rsidRPr="00CC351C">
        <w:rPr>
          <w:kern w:val="28"/>
        </w:rPr>
        <w:t>WHEREAS, the Hardin County Board of Education deems it fitting and proper that significant awards and honors be recognized by the Board;</w:t>
      </w:r>
    </w:p>
    <w:p w:rsidR="00CC351C" w:rsidRPr="00CC351C" w:rsidRDefault="00CC351C" w:rsidP="00CC351C">
      <w:pPr>
        <w:rPr>
          <w:kern w:val="28"/>
        </w:rPr>
      </w:pPr>
    </w:p>
    <w:p w:rsidR="00CC351C" w:rsidRPr="00CC351C" w:rsidRDefault="00CC351C" w:rsidP="00CC351C">
      <w:pPr>
        <w:ind w:firstLine="720"/>
        <w:rPr>
          <w:kern w:val="28"/>
        </w:rPr>
      </w:pPr>
      <w:r w:rsidRPr="00CC351C">
        <w:rPr>
          <w:kern w:val="28"/>
        </w:rPr>
        <w:t>BE IT THEREFORE RESOLVED THAT the Hardin County Board of Education, meeting in special session on December 19, 2024, does hereby recognize the achievements of the following:</w:t>
      </w:r>
    </w:p>
    <w:p w:rsidR="00CC351C" w:rsidRPr="00CC351C" w:rsidRDefault="00CC351C" w:rsidP="00CC351C">
      <w:pPr>
        <w:rPr>
          <w:color w:val="050505"/>
          <w:kern w:val="28"/>
        </w:rPr>
      </w:pPr>
    </w:p>
    <w:p w:rsidR="00CC351C" w:rsidRPr="00CC351C" w:rsidRDefault="00CC351C" w:rsidP="00CC351C">
      <w:pPr>
        <w:numPr>
          <w:ilvl w:val="0"/>
          <w:numId w:val="1"/>
        </w:numPr>
        <w:rPr>
          <w:color w:val="000000"/>
          <w:kern w:val="28"/>
        </w:rPr>
      </w:pPr>
      <w:r w:rsidRPr="00CC351C">
        <w:rPr>
          <w:b/>
          <w:color w:val="000000"/>
          <w:kern w:val="28"/>
          <w:shd w:val="clear" w:color="auto" w:fill="FFFFFF"/>
        </w:rPr>
        <w:t>Samantha Nelson &amp; Kati Vest</w:t>
      </w:r>
      <w:r w:rsidRPr="00CC351C">
        <w:rPr>
          <w:color w:val="000000"/>
          <w:kern w:val="28"/>
          <w:shd w:val="clear" w:color="auto" w:fill="FFFFFF"/>
        </w:rPr>
        <w:t>, Central Hardin High School seniors, earned positions on the Kentucky Volleyball Coaches Association All-State First Team.</w:t>
      </w:r>
    </w:p>
    <w:p w:rsidR="00CC351C" w:rsidRPr="00CC351C" w:rsidRDefault="00CC351C" w:rsidP="00CC351C">
      <w:pPr>
        <w:ind w:left="720"/>
        <w:rPr>
          <w:color w:val="000000"/>
          <w:kern w:val="28"/>
        </w:rPr>
      </w:pPr>
    </w:p>
    <w:p w:rsidR="00CC351C" w:rsidRPr="00CC351C" w:rsidRDefault="00CC351C" w:rsidP="00CC351C">
      <w:pPr>
        <w:numPr>
          <w:ilvl w:val="0"/>
          <w:numId w:val="1"/>
        </w:numPr>
        <w:rPr>
          <w:color w:val="000000"/>
          <w:kern w:val="28"/>
        </w:rPr>
      </w:pPr>
      <w:r w:rsidRPr="00CC351C">
        <w:rPr>
          <w:b/>
          <w:color w:val="000000"/>
          <w:kern w:val="28"/>
          <w:shd w:val="clear" w:color="auto" w:fill="FFFFFF"/>
        </w:rPr>
        <w:t xml:space="preserve">Sadie </w:t>
      </w:r>
      <w:proofErr w:type="spellStart"/>
      <w:r w:rsidRPr="00CC351C">
        <w:rPr>
          <w:b/>
          <w:color w:val="000000"/>
          <w:kern w:val="28"/>
          <w:shd w:val="clear" w:color="auto" w:fill="FFFFFF"/>
        </w:rPr>
        <w:t>Atcher</w:t>
      </w:r>
      <w:proofErr w:type="spellEnd"/>
      <w:r w:rsidRPr="00CC351C">
        <w:rPr>
          <w:color w:val="000000"/>
          <w:kern w:val="28"/>
          <w:shd w:val="clear" w:color="auto" w:fill="FFFFFF"/>
        </w:rPr>
        <w:t>, a CHHS senior, earned Honorable Mention status on the Kentucky Volleyball Coaches Association All-State Volleyball Team.</w:t>
      </w:r>
    </w:p>
    <w:p w:rsidR="00CC351C" w:rsidRPr="00CC351C" w:rsidRDefault="00CC351C" w:rsidP="00CC351C">
      <w:pPr>
        <w:rPr>
          <w:color w:val="000000"/>
          <w:kern w:val="28"/>
        </w:rPr>
      </w:pPr>
    </w:p>
    <w:p w:rsidR="00CC351C" w:rsidRPr="00CC351C" w:rsidRDefault="00CC351C" w:rsidP="00CC351C">
      <w:pPr>
        <w:numPr>
          <w:ilvl w:val="0"/>
          <w:numId w:val="1"/>
        </w:numPr>
        <w:rPr>
          <w:color w:val="000000"/>
          <w:kern w:val="28"/>
        </w:rPr>
      </w:pPr>
      <w:r w:rsidRPr="00CC351C">
        <w:rPr>
          <w:b/>
          <w:color w:val="000000"/>
          <w:kern w:val="28"/>
          <w:shd w:val="clear" w:color="auto" w:fill="FFFFFF"/>
        </w:rPr>
        <w:t xml:space="preserve">Bill </w:t>
      </w:r>
      <w:proofErr w:type="spellStart"/>
      <w:r w:rsidRPr="00CC351C">
        <w:rPr>
          <w:b/>
          <w:color w:val="000000"/>
          <w:kern w:val="28"/>
          <w:shd w:val="clear" w:color="auto" w:fill="FFFFFF"/>
        </w:rPr>
        <w:t>Rineker</w:t>
      </w:r>
      <w:proofErr w:type="spellEnd"/>
      <w:r w:rsidRPr="00CC351C">
        <w:rPr>
          <w:color w:val="000000"/>
          <w:kern w:val="28"/>
          <w:shd w:val="clear" w:color="auto" w:fill="FFFFFF"/>
        </w:rPr>
        <w:t>, Central High School Volleyball Head Coach, was named the Kentucky Volleyball Coaches Association Coach of the Year.</w:t>
      </w:r>
    </w:p>
    <w:p w:rsidR="00CC351C" w:rsidRPr="00CC351C" w:rsidRDefault="00CC351C" w:rsidP="00CC351C">
      <w:pPr>
        <w:shd w:val="clear" w:color="auto" w:fill="FFFFFF"/>
        <w:spacing w:after="120"/>
        <w:ind w:left="-360"/>
        <w:contextualSpacing/>
        <w:rPr>
          <w:kern w:val="28"/>
        </w:rPr>
      </w:pPr>
    </w:p>
    <w:p w:rsidR="00CC351C" w:rsidRDefault="00CC351C" w:rsidP="00CC351C">
      <w:pPr>
        <w:shd w:val="clear" w:color="auto" w:fill="FFFFFF"/>
        <w:spacing w:after="120"/>
        <w:ind w:left="-360"/>
        <w:contextualSpacing/>
        <w:rPr>
          <w:kern w:val="28"/>
        </w:rPr>
      </w:pPr>
      <w:r>
        <w:rPr>
          <w:kern w:val="28"/>
        </w:rPr>
        <w:t xml:space="preserve">  </w:t>
      </w:r>
      <w:r w:rsidRPr="00CC351C">
        <w:rPr>
          <w:kern w:val="28"/>
        </w:rPr>
        <w:t xml:space="preserve">The Board extends its congratulations to </w:t>
      </w:r>
      <w:r>
        <w:rPr>
          <w:kern w:val="28"/>
        </w:rPr>
        <w:t>these</w:t>
      </w:r>
      <w:r w:rsidRPr="00CC351C">
        <w:rPr>
          <w:kern w:val="28"/>
        </w:rPr>
        <w:t xml:space="preserve"> student</w:t>
      </w:r>
      <w:r>
        <w:rPr>
          <w:kern w:val="28"/>
        </w:rPr>
        <w:t>s and staff member</w:t>
      </w:r>
      <w:r w:rsidRPr="00CC351C">
        <w:rPr>
          <w:kern w:val="28"/>
        </w:rPr>
        <w:t xml:space="preserve"> for the recognition </w:t>
      </w:r>
      <w:r>
        <w:rPr>
          <w:kern w:val="28"/>
        </w:rPr>
        <w:t>t</w:t>
      </w:r>
      <w:r w:rsidRPr="00CC351C">
        <w:rPr>
          <w:kern w:val="28"/>
        </w:rPr>
        <w:t>he</w:t>
      </w:r>
      <w:r>
        <w:rPr>
          <w:kern w:val="28"/>
        </w:rPr>
        <w:t>y have</w:t>
      </w:r>
      <w:r w:rsidRPr="00CC351C">
        <w:rPr>
          <w:kern w:val="28"/>
        </w:rPr>
        <w:t xml:space="preserve"> earned for </w:t>
      </w:r>
      <w:r>
        <w:rPr>
          <w:kern w:val="28"/>
        </w:rPr>
        <w:t xml:space="preserve">  </w:t>
      </w:r>
    </w:p>
    <w:p w:rsidR="00CC351C" w:rsidRPr="00CC351C" w:rsidRDefault="00CC351C" w:rsidP="00CC351C">
      <w:pPr>
        <w:shd w:val="clear" w:color="auto" w:fill="FFFFFF"/>
        <w:spacing w:after="120"/>
        <w:ind w:left="-360"/>
        <w:contextualSpacing/>
        <w:rPr>
          <w:kern w:val="28"/>
        </w:rPr>
      </w:pPr>
      <w:r>
        <w:rPr>
          <w:kern w:val="28"/>
        </w:rPr>
        <w:t xml:space="preserve">  </w:t>
      </w:r>
      <w:proofErr w:type="gramStart"/>
      <w:r>
        <w:rPr>
          <w:kern w:val="28"/>
        </w:rPr>
        <w:t>themselves</w:t>
      </w:r>
      <w:proofErr w:type="gramEnd"/>
      <w:r w:rsidRPr="00CC351C">
        <w:rPr>
          <w:kern w:val="28"/>
        </w:rPr>
        <w:t xml:space="preserve"> and Hardin County Schools.</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VI.B. #HCSDifferenceMaker </w:t>
      </w:r>
      <w:r w:rsidRPr="00CC351C">
        <w:rPr>
          <w:rFonts w:ascii="Times New Roman" w:hAnsi="Times New Roman" w:cs="Times New Roman"/>
          <w:sz w:val="24"/>
          <w:szCs w:val="24"/>
        </w:rPr>
        <w:t xml:space="preserve"> </w:t>
      </w:r>
    </w:p>
    <w:p w:rsidR="00CC351C" w:rsidRPr="00CC351C" w:rsidRDefault="00CC351C" w:rsidP="00CC351C">
      <w:pPr>
        <w:jc w:val="center"/>
        <w:rPr>
          <w:b/>
          <w:bCs/>
          <w:kern w:val="28"/>
        </w:rPr>
      </w:pPr>
      <w:r w:rsidRPr="00CC351C">
        <w:rPr>
          <w:b/>
          <w:bCs/>
          <w:kern w:val="28"/>
        </w:rPr>
        <w:t>Resolution of Recognition</w:t>
      </w:r>
    </w:p>
    <w:p w:rsidR="00CC351C" w:rsidRPr="00CC351C" w:rsidRDefault="00CC351C" w:rsidP="00CC351C">
      <w:pPr>
        <w:jc w:val="center"/>
        <w:rPr>
          <w:b/>
          <w:bCs/>
          <w:kern w:val="28"/>
        </w:rPr>
      </w:pPr>
      <w:r w:rsidRPr="00CC351C">
        <w:rPr>
          <w:b/>
          <w:bCs/>
          <w:i/>
          <w:kern w:val="28"/>
        </w:rPr>
        <w:t>#HCSDifferenceMaker Awards</w:t>
      </w:r>
    </w:p>
    <w:p w:rsidR="00CC351C" w:rsidRPr="00CC351C" w:rsidRDefault="00CC351C" w:rsidP="00CC351C">
      <w:pPr>
        <w:rPr>
          <w:b/>
          <w:bCs/>
          <w:kern w:val="28"/>
        </w:rPr>
      </w:pPr>
    </w:p>
    <w:p w:rsidR="00CC351C" w:rsidRPr="00CC351C" w:rsidRDefault="00CC351C" w:rsidP="00CC351C">
      <w:pPr>
        <w:ind w:firstLine="720"/>
        <w:rPr>
          <w:kern w:val="28"/>
        </w:rPr>
      </w:pPr>
      <w:r w:rsidRPr="00CC351C">
        <w:rPr>
          <w:kern w:val="28"/>
        </w:rPr>
        <w:t>WHEREAS, the function of a Board of Education is to strive for excellence in all phases of educational programs, and;</w:t>
      </w:r>
    </w:p>
    <w:p w:rsidR="00CC351C" w:rsidRPr="00CC351C" w:rsidRDefault="00CC351C" w:rsidP="00CC351C">
      <w:pPr>
        <w:rPr>
          <w:kern w:val="28"/>
        </w:rPr>
      </w:pPr>
    </w:p>
    <w:p w:rsidR="00CC351C" w:rsidRPr="00CC351C" w:rsidRDefault="00CC351C" w:rsidP="00CC351C">
      <w:pPr>
        <w:ind w:firstLine="720"/>
        <w:rPr>
          <w:kern w:val="28"/>
        </w:rPr>
      </w:pPr>
      <w:r w:rsidRPr="00CC351C">
        <w:rPr>
          <w:kern w:val="28"/>
        </w:rPr>
        <w:t>WHEREAS, the Hardin County Board of Education deems it fitting and proper that significant awards and honors be recognized by the Board, and;</w:t>
      </w:r>
    </w:p>
    <w:p w:rsidR="00CC351C" w:rsidRPr="00CC351C" w:rsidRDefault="00CC351C" w:rsidP="00CC351C">
      <w:pPr>
        <w:ind w:firstLine="720"/>
        <w:rPr>
          <w:kern w:val="28"/>
        </w:rPr>
      </w:pPr>
    </w:p>
    <w:p w:rsidR="00CC351C" w:rsidRPr="00CC351C" w:rsidRDefault="00CC351C" w:rsidP="00CC351C">
      <w:pPr>
        <w:ind w:firstLine="720"/>
        <w:rPr>
          <w:kern w:val="28"/>
        </w:rPr>
      </w:pPr>
      <w:r w:rsidRPr="00CC351C">
        <w:rPr>
          <w:kern w:val="28"/>
        </w:rPr>
        <w:t>WHEREAS, the Hardin County Board of Education believes in work ethic and the ability of students, staff</w:t>
      </w:r>
      <w:r>
        <w:rPr>
          <w:kern w:val="28"/>
        </w:rPr>
        <w:t>,</w:t>
      </w:r>
      <w:r w:rsidRPr="00CC351C">
        <w:rPr>
          <w:kern w:val="28"/>
        </w:rPr>
        <w:t xml:space="preserve"> and community members who dedicate themselves totally to the education of our next generation of leaders, and;</w:t>
      </w:r>
    </w:p>
    <w:p w:rsidR="00CC351C" w:rsidRPr="00CC351C" w:rsidRDefault="00CC351C" w:rsidP="00CC351C">
      <w:pPr>
        <w:ind w:firstLine="720"/>
        <w:rPr>
          <w:kern w:val="28"/>
        </w:rPr>
      </w:pPr>
    </w:p>
    <w:p w:rsidR="00CC351C" w:rsidRPr="00CC351C" w:rsidRDefault="00CC351C" w:rsidP="00CC351C">
      <w:pPr>
        <w:ind w:firstLine="720"/>
        <w:rPr>
          <w:kern w:val="28"/>
        </w:rPr>
      </w:pPr>
      <w:r w:rsidRPr="00CC351C">
        <w:rPr>
          <w:kern w:val="28"/>
        </w:rPr>
        <w:t>WHEREAS, the district’s theme for the 2024-25 school year is #HCSDifferenceMaker, and;</w:t>
      </w:r>
    </w:p>
    <w:p w:rsidR="00CC351C" w:rsidRPr="00CC351C" w:rsidRDefault="00CC351C" w:rsidP="00CC351C">
      <w:pPr>
        <w:ind w:firstLine="720"/>
        <w:rPr>
          <w:kern w:val="28"/>
        </w:rPr>
      </w:pPr>
    </w:p>
    <w:p w:rsidR="00CC351C" w:rsidRPr="00CC351C" w:rsidRDefault="00CC351C" w:rsidP="00CC351C">
      <w:pPr>
        <w:ind w:firstLine="720"/>
        <w:rPr>
          <w:kern w:val="28"/>
        </w:rPr>
      </w:pPr>
      <w:r w:rsidRPr="00CC351C">
        <w:rPr>
          <w:kern w:val="28"/>
        </w:rPr>
        <w:t>WHEREAS, #HCSDifferenceMaker stems from the five competencies of the Hardin County Schools Portrait of a Learner, and;</w:t>
      </w:r>
    </w:p>
    <w:p w:rsidR="00CC351C" w:rsidRPr="00CC351C" w:rsidRDefault="00CC351C" w:rsidP="00CC351C">
      <w:pPr>
        <w:ind w:firstLine="720"/>
        <w:rPr>
          <w:kern w:val="28"/>
        </w:rPr>
      </w:pPr>
    </w:p>
    <w:p w:rsidR="00CC351C" w:rsidRPr="00CC351C" w:rsidRDefault="00CC351C" w:rsidP="00CC351C">
      <w:pPr>
        <w:ind w:firstLine="720"/>
        <w:rPr>
          <w:kern w:val="28"/>
        </w:rPr>
      </w:pPr>
      <w:r w:rsidRPr="00CC351C">
        <w:rPr>
          <w:kern w:val="28"/>
        </w:rPr>
        <w:t xml:space="preserve">WHEREAS, those competencies are Responsible Citizen, Personal Champion, Engaged Learner, Effective Communicator and Active Collaborator, and; </w:t>
      </w:r>
    </w:p>
    <w:p w:rsidR="00CC351C" w:rsidRPr="00CC351C" w:rsidRDefault="00CC351C" w:rsidP="00CC351C">
      <w:pPr>
        <w:ind w:firstLine="720"/>
        <w:rPr>
          <w:kern w:val="28"/>
        </w:rPr>
      </w:pPr>
    </w:p>
    <w:p w:rsidR="00CC351C" w:rsidRPr="00CC351C" w:rsidRDefault="00CC351C" w:rsidP="00CC351C">
      <w:pPr>
        <w:ind w:firstLine="720"/>
        <w:rPr>
          <w:kern w:val="28"/>
        </w:rPr>
      </w:pPr>
      <w:r w:rsidRPr="00CC351C">
        <w:rPr>
          <w:kern w:val="28"/>
        </w:rPr>
        <w:t>WHEREAS, the Hardin County Board of Education believes in these characteristics so greatly that it will recognize HCS students, staff, and Hardin County community</w:t>
      </w:r>
      <w:r w:rsidRPr="00CC351C">
        <w:rPr>
          <w:i/>
          <w:kern w:val="28"/>
        </w:rPr>
        <w:t xml:space="preserve"> </w:t>
      </w:r>
      <w:r w:rsidRPr="00CC351C">
        <w:rPr>
          <w:kern w:val="28"/>
        </w:rPr>
        <w:t>members</w:t>
      </w:r>
      <w:r w:rsidRPr="00CC351C">
        <w:rPr>
          <w:i/>
          <w:kern w:val="28"/>
        </w:rPr>
        <w:t xml:space="preserve"> </w:t>
      </w:r>
      <w:r w:rsidRPr="00CC351C">
        <w:rPr>
          <w:kern w:val="28"/>
        </w:rPr>
        <w:t>at its regularly scheduled meeting each month during the school year with the #HCSDifferenceMaker Award;</w:t>
      </w:r>
    </w:p>
    <w:p w:rsidR="00CC351C" w:rsidRPr="00CC351C" w:rsidRDefault="00CC351C" w:rsidP="00CC351C">
      <w:pPr>
        <w:rPr>
          <w:kern w:val="28"/>
        </w:rPr>
      </w:pPr>
    </w:p>
    <w:p w:rsidR="00CC351C" w:rsidRPr="00CC351C" w:rsidRDefault="00CC351C" w:rsidP="00CC351C">
      <w:pPr>
        <w:ind w:firstLine="720"/>
        <w:rPr>
          <w:kern w:val="28"/>
        </w:rPr>
      </w:pPr>
      <w:r w:rsidRPr="00CC351C">
        <w:rPr>
          <w:kern w:val="28"/>
        </w:rPr>
        <w:t>BE IT THEREFORE RESOLVED THAT the Hardin County Board of Education, in a regular meeting on December 19, 2024, does hereby recognize the following for earning the #HCSDifferenceMaker Award for December 2024:</w:t>
      </w:r>
    </w:p>
    <w:p w:rsidR="00CC351C" w:rsidRPr="00CC351C" w:rsidRDefault="00CC351C" w:rsidP="00CC351C">
      <w:pPr>
        <w:shd w:val="clear" w:color="auto" w:fill="FFFFFF"/>
        <w:rPr>
          <w:color w:val="222222"/>
        </w:rPr>
      </w:pPr>
    </w:p>
    <w:p w:rsidR="00CC351C" w:rsidRPr="00CC351C" w:rsidRDefault="00CC351C" w:rsidP="00CC351C">
      <w:pPr>
        <w:numPr>
          <w:ilvl w:val="0"/>
          <w:numId w:val="2"/>
        </w:numPr>
        <w:rPr>
          <w:color w:val="0E101A"/>
        </w:rPr>
      </w:pPr>
      <w:r w:rsidRPr="00CC351C">
        <w:rPr>
          <w:b/>
          <w:bCs/>
          <w:color w:val="0E101A"/>
        </w:rPr>
        <w:t xml:space="preserve">David Kiger, </w:t>
      </w:r>
      <w:r w:rsidRPr="00CC351C">
        <w:rPr>
          <w:color w:val="0E101A"/>
        </w:rPr>
        <w:t>an East Hardin Middle School 6th Grade Math Teacher, is a</w:t>
      </w:r>
      <w:r w:rsidRPr="00CC351C">
        <w:rPr>
          <w:b/>
          <w:bCs/>
          <w:color w:val="0E101A"/>
        </w:rPr>
        <w:t xml:space="preserve"> RESPONSIBLE CITIZEN </w:t>
      </w:r>
      <w:r w:rsidRPr="00CC351C">
        <w:rPr>
          <w:color w:val="0E101A"/>
        </w:rPr>
        <w:t>because he</w:t>
      </w:r>
      <w:r w:rsidRPr="00CC351C">
        <w:rPr>
          <w:b/>
          <w:bCs/>
          <w:color w:val="0E101A"/>
        </w:rPr>
        <w:t xml:space="preserve"> </w:t>
      </w:r>
      <w:r w:rsidRPr="00CC351C">
        <w:rPr>
          <w:color w:val="0E101A"/>
        </w:rPr>
        <w:t xml:space="preserve">is always organized, always advocating for personal responsibility, always on time, always prepared, always promotes teamwork and leadership, and a great team member with an awesome attitude. Because of his positive character, he is the EHMS FCA sponsor.  He is always a positive role model to his students in his class as well as in his role as the </w:t>
      </w:r>
      <w:proofErr w:type="spellStart"/>
      <w:r w:rsidRPr="00CC351C">
        <w:rPr>
          <w:color w:val="0E101A"/>
        </w:rPr>
        <w:t>boy's basketball</w:t>
      </w:r>
      <w:proofErr w:type="spellEnd"/>
      <w:r w:rsidRPr="00CC351C">
        <w:rPr>
          <w:color w:val="0E101A"/>
        </w:rPr>
        <w:t xml:space="preserve"> coach. East Hardin is fortunate to have David Kiger as a teacher and coach who impacts students every day!</w:t>
      </w:r>
    </w:p>
    <w:p w:rsidR="00CC351C" w:rsidRPr="00CC351C" w:rsidRDefault="00CC351C" w:rsidP="00CC351C">
      <w:pPr>
        <w:ind w:left="720"/>
        <w:rPr>
          <w:color w:val="0E101A"/>
        </w:rPr>
      </w:pPr>
    </w:p>
    <w:p w:rsidR="00CC351C" w:rsidRPr="00CC351C" w:rsidRDefault="00CC351C" w:rsidP="00CC351C">
      <w:pPr>
        <w:numPr>
          <w:ilvl w:val="0"/>
          <w:numId w:val="3"/>
        </w:numPr>
        <w:rPr>
          <w:color w:val="0E101A"/>
        </w:rPr>
      </w:pPr>
      <w:r w:rsidRPr="00CC351C">
        <w:rPr>
          <w:b/>
          <w:bCs/>
          <w:color w:val="0E101A"/>
        </w:rPr>
        <w:t xml:space="preserve">Marlene </w:t>
      </w:r>
      <w:proofErr w:type="spellStart"/>
      <w:r w:rsidRPr="00CC351C">
        <w:rPr>
          <w:b/>
          <w:bCs/>
          <w:color w:val="0E101A"/>
        </w:rPr>
        <w:t>Fackler</w:t>
      </w:r>
      <w:proofErr w:type="spellEnd"/>
      <w:r w:rsidRPr="00CC351C">
        <w:rPr>
          <w:color w:val="0E101A"/>
        </w:rPr>
        <w:t xml:space="preserve">, a child nutrition staff member at Radcliff Elementary School is a </w:t>
      </w:r>
      <w:r w:rsidRPr="00CC351C">
        <w:rPr>
          <w:b/>
          <w:bCs/>
          <w:color w:val="0E101A"/>
        </w:rPr>
        <w:t>PERSONAL CHAMPION</w:t>
      </w:r>
      <w:r w:rsidRPr="00CC351C">
        <w:rPr>
          <w:color w:val="0E101A"/>
        </w:rPr>
        <w:t>.  She is an incredibly dedicated and compassionate individual who goes above and beyond to ensu</w:t>
      </w:r>
      <w:r>
        <w:rPr>
          <w:color w:val="0E101A"/>
        </w:rPr>
        <w:t xml:space="preserve">re that children's basic </w:t>
      </w:r>
      <w:proofErr w:type="gramStart"/>
      <w:r>
        <w:rPr>
          <w:color w:val="0E101A"/>
        </w:rPr>
        <w:t xml:space="preserve">needs, </w:t>
      </w:r>
      <w:r w:rsidRPr="00CC351C">
        <w:rPr>
          <w:color w:val="0E101A"/>
        </w:rPr>
        <w:t>especially that</w:t>
      </w:r>
      <w:proofErr w:type="gramEnd"/>
      <w:r w:rsidRPr="00CC351C">
        <w:rPr>
          <w:color w:val="0E101A"/>
        </w:rPr>
        <w:t xml:space="preserve"> of food, are met. By taking the initiative to step in during school events and offering her time to support others, she is making a real difference in the lives of those around her. Her actions demonstrate a deep sense of responsibility and care for the well-being of others, showing how even small, often unseen acts of kindness can have a profound impact on a school community.</w:t>
      </w:r>
    </w:p>
    <w:p w:rsidR="00CC351C" w:rsidRPr="00CC351C" w:rsidRDefault="00CC351C" w:rsidP="00CC351C">
      <w:pPr>
        <w:ind w:left="720"/>
        <w:rPr>
          <w:color w:val="0E101A"/>
        </w:rPr>
      </w:pPr>
    </w:p>
    <w:p w:rsidR="00CC351C" w:rsidRPr="00CC351C" w:rsidRDefault="00CC351C" w:rsidP="00CC351C">
      <w:pPr>
        <w:numPr>
          <w:ilvl w:val="0"/>
          <w:numId w:val="4"/>
        </w:numPr>
        <w:rPr>
          <w:color w:val="0E101A"/>
        </w:rPr>
      </w:pPr>
      <w:r w:rsidRPr="00CC351C">
        <w:rPr>
          <w:b/>
          <w:color w:val="0E101A"/>
        </w:rPr>
        <w:t xml:space="preserve">Danielle </w:t>
      </w:r>
      <w:proofErr w:type="spellStart"/>
      <w:r w:rsidRPr="00CC351C">
        <w:rPr>
          <w:b/>
          <w:color w:val="0E101A"/>
        </w:rPr>
        <w:t>Ajong</w:t>
      </w:r>
      <w:proofErr w:type="spellEnd"/>
      <w:r w:rsidRPr="00CC351C">
        <w:rPr>
          <w:color w:val="0E101A"/>
        </w:rPr>
        <w:t xml:space="preserve">, a West Hardin Middle School 8th Grade student, is an </w:t>
      </w:r>
      <w:r w:rsidRPr="00CC351C">
        <w:rPr>
          <w:b/>
          <w:color w:val="0E101A"/>
        </w:rPr>
        <w:t>ENGAGED LEARNER</w:t>
      </w:r>
      <w:r w:rsidRPr="00CC351C">
        <w:rPr>
          <w:color w:val="0E101A"/>
        </w:rPr>
        <w:t>. She works hard in the classroom, asks questions to make sure she understands</w:t>
      </w:r>
      <w:r>
        <w:rPr>
          <w:color w:val="0E101A"/>
        </w:rPr>
        <w:t>,</w:t>
      </w:r>
      <w:r w:rsidRPr="00CC351C">
        <w:rPr>
          <w:color w:val="0E101A"/>
        </w:rPr>
        <w:t xml:space="preserve"> and goes above and beyond on her assignments. Her teachers often comment about how they wish they had a class full of students like Danielle because she is eager to learn and is engaged in tasks each day. She is also involved in after-school activities. She is a member of the Student Council and has volunteered to do things like say the pledge at the Veterans Day assembly, present information about work ethic at the Student Showcase night and help give tours to new students. She is the perfect example of what it means to be a Laker Legend and she exemplifies the school’s SAIL standards.</w:t>
      </w:r>
    </w:p>
    <w:p w:rsidR="00CC351C" w:rsidRPr="00CC351C" w:rsidRDefault="00CC351C" w:rsidP="00CC351C">
      <w:pPr>
        <w:ind w:left="720"/>
        <w:rPr>
          <w:color w:val="0E101A"/>
        </w:rPr>
      </w:pPr>
    </w:p>
    <w:p w:rsidR="00CC351C" w:rsidRPr="00CC351C" w:rsidRDefault="00CC351C" w:rsidP="00CC351C">
      <w:pPr>
        <w:numPr>
          <w:ilvl w:val="0"/>
          <w:numId w:val="5"/>
        </w:numPr>
        <w:rPr>
          <w:color w:val="0E101A"/>
        </w:rPr>
      </w:pPr>
      <w:r w:rsidRPr="00CC351C">
        <w:rPr>
          <w:b/>
          <w:bCs/>
          <w:color w:val="0E101A"/>
        </w:rPr>
        <w:t>Lauren Hinton, Katelynn Tabb</w:t>
      </w:r>
      <w:r>
        <w:rPr>
          <w:b/>
          <w:bCs/>
          <w:color w:val="0E101A"/>
        </w:rPr>
        <w:t>,</w:t>
      </w:r>
      <w:r w:rsidRPr="00CC351C">
        <w:rPr>
          <w:b/>
          <w:bCs/>
          <w:color w:val="0E101A"/>
        </w:rPr>
        <w:t xml:space="preserve"> and Amanda </w:t>
      </w:r>
      <w:proofErr w:type="spellStart"/>
      <w:r w:rsidRPr="00CC351C">
        <w:rPr>
          <w:b/>
          <w:bCs/>
          <w:color w:val="0E101A"/>
        </w:rPr>
        <w:t>Urbhans</w:t>
      </w:r>
      <w:proofErr w:type="spellEnd"/>
      <w:r w:rsidRPr="00CC351C">
        <w:rPr>
          <w:color w:val="0E101A"/>
        </w:rPr>
        <w:t xml:space="preserve">, New Highland Elementary School teachers, are </w:t>
      </w:r>
      <w:r w:rsidRPr="00CC351C">
        <w:rPr>
          <w:b/>
          <w:bCs/>
          <w:color w:val="0E101A"/>
        </w:rPr>
        <w:t>EFFECTIVE COMMUNICATORS</w:t>
      </w:r>
      <w:r w:rsidRPr="00CC351C">
        <w:rPr>
          <w:color w:val="0E101A"/>
        </w:rPr>
        <w:t>.  These three individuals took the initiative to enhance the parent pick-up process at New Highland.  Their strategies have significantly improved the experience for the school community, parents</w:t>
      </w:r>
      <w:r>
        <w:rPr>
          <w:color w:val="0E101A"/>
        </w:rPr>
        <w:t>,</w:t>
      </w:r>
      <w:r w:rsidRPr="00CC351C">
        <w:rPr>
          <w:color w:val="0E101A"/>
        </w:rPr>
        <w:t xml:space="preserve"> and staff. Recognizing the need for a more efficient and expedited pick-up system, Ms. Hinton, Ms. Tabb</w:t>
      </w:r>
      <w:r>
        <w:rPr>
          <w:color w:val="0E101A"/>
        </w:rPr>
        <w:t>,</w:t>
      </w:r>
      <w:r w:rsidRPr="00CC351C">
        <w:rPr>
          <w:color w:val="0E101A"/>
        </w:rPr>
        <w:t xml:space="preserve"> and Ms. </w:t>
      </w:r>
      <w:proofErr w:type="spellStart"/>
      <w:r w:rsidRPr="00CC351C">
        <w:rPr>
          <w:color w:val="0E101A"/>
        </w:rPr>
        <w:t>Urbhans</w:t>
      </w:r>
      <w:proofErr w:type="spellEnd"/>
      <w:r w:rsidRPr="00CC351C">
        <w:rPr>
          <w:color w:val="0E101A"/>
        </w:rPr>
        <w:t xml:space="preserve"> identified challenges within the existing process and worked together with all staff members to implement practical solutions that streamlined operations and created a more welcoming environment for parents. They also created informative videos for both parents and staff that communicated the updated procedures.  </w:t>
      </w:r>
    </w:p>
    <w:p w:rsidR="00CC351C" w:rsidRPr="00CC351C" w:rsidRDefault="00CC351C" w:rsidP="00CC351C">
      <w:pPr>
        <w:ind w:left="720"/>
        <w:rPr>
          <w:color w:val="0E101A"/>
        </w:rPr>
      </w:pPr>
    </w:p>
    <w:p w:rsidR="00CC351C" w:rsidRPr="00CC351C" w:rsidRDefault="00CC351C" w:rsidP="00CC351C">
      <w:pPr>
        <w:numPr>
          <w:ilvl w:val="0"/>
          <w:numId w:val="6"/>
        </w:numPr>
        <w:rPr>
          <w:color w:val="0E101A"/>
        </w:rPr>
      </w:pPr>
      <w:r w:rsidRPr="00CC351C">
        <w:rPr>
          <w:b/>
          <w:color w:val="0E101A"/>
        </w:rPr>
        <w:t>Abby Hart</w:t>
      </w:r>
      <w:r w:rsidRPr="00CC351C">
        <w:rPr>
          <w:color w:val="0E101A"/>
        </w:rPr>
        <w:t xml:space="preserve">, the Healthy Kids Clinic Therapist at Woodland Elementary makes tremendous contributions as an </w:t>
      </w:r>
      <w:r w:rsidRPr="00CC351C">
        <w:rPr>
          <w:b/>
          <w:bCs/>
          <w:color w:val="0E101A"/>
        </w:rPr>
        <w:t>ACTIVE COLLABORATOR.</w:t>
      </w:r>
      <w:r w:rsidRPr="00CC351C">
        <w:rPr>
          <w:color w:val="0E101A"/>
        </w:rPr>
        <w:t xml:space="preserve"> Ms. Hart works with individual students, staff, small groups, and families. She attends parent meetings and is always willing to share her expertise with families.  She helps students outside the therapeutic setting to aid them in beginning the day on a positive note.  She is available and willing to help any student. She works seamlessly with the staff and students at Woodland to create a supportive and nurturing environment for everyone.  Ms. Hart attends faculty meetings to stay aware of school happenings and attends PLC meetings as a resource for teachers.  All of this is evidence of Abby’s unwavering commitment to making a difference at Woodland.</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VII. Focus on Academics </w:t>
      </w:r>
      <w:r w:rsidRPr="00CC351C">
        <w:rPr>
          <w:rFonts w:ascii="Times New Roman" w:hAnsi="Times New Roman" w:cs="Times New Roman"/>
          <w:sz w:val="24"/>
          <w:szCs w:val="24"/>
        </w:rPr>
        <w:t xml:space="preserve"> </w:t>
      </w:r>
    </w:p>
    <w:p w:rsid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Chief Academic Officer Greg Sutton discussed the Lego Robotics competition our middle school students participated in this past month. This year's project prompt was "thinking of people with differing abilities, create a way for them to enjoy an activity previously not as accessible to them." Each team took that prompt in different directions. </w:t>
      </w:r>
    </w:p>
    <w:p w:rsid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Isabel Dale from JTA discussed her group's project which allowed the visually impaired create artistic works, such as paintings.</w:t>
      </w:r>
    </w:p>
    <w:p w:rsidR="00CC351C" w:rsidRDefault="00382EFF" w:rsidP="00551814">
      <w:pPr>
        <w:pStyle w:val="PlainText"/>
        <w:rPr>
          <w:rFonts w:ascii="Times New Roman" w:hAnsi="Times New Roman" w:cs="Times New Roman"/>
          <w:sz w:val="24"/>
          <w:szCs w:val="24"/>
        </w:rPr>
      </w:pPr>
      <w:proofErr w:type="spellStart"/>
      <w:r w:rsidRPr="00CC351C">
        <w:rPr>
          <w:rFonts w:ascii="Times New Roman" w:hAnsi="Times New Roman" w:cs="Times New Roman"/>
          <w:sz w:val="24"/>
          <w:szCs w:val="24"/>
        </w:rPr>
        <w:t>Lillien</w:t>
      </w:r>
      <w:proofErr w:type="spellEnd"/>
      <w:r w:rsidRPr="00CC351C">
        <w:rPr>
          <w:rFonts w:ascii="Times New Roman" w:hAnsi="Times New Roman" w:cs="Times New Roman"/>
          <w:sz w:val="24"/>
          <w:szCs w:val="24"/>
        </w:rPr>
        <w:t xml:space="preserve"> Pollock and Sarah Ricks from JTA discussed their group's project in which they created a specialized golf club for those who had lost an arm.</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Ally </w:t>
      </w:r>
      <w:proofErr w:type="spellStart"/>
      <w:r w:rsidRPr="00CC351C">
        <w:rPr>
          <w:rFonts w:ascii="Times New Roman" w:hAnsi="Times New Roman" w:cs="Times New Roman"/>
          <w:sz w:val="24"/>
          <w:szCs w:val="24"/>
        </w:rPr>
        <w:t>Drane</w:t>
      </w:r>
      <w:proofErr w:type="spellEnd"/>
      <w:r w:rsidRPr="00CC351C">
        <w:rPr>
          <w:rFonts w:ascii="Times New Roman" w:hAnsi="Times New Roman" w:cs="Times New Roman"/>
          <w:sz w:val="24"/>
          <w:szCs w:val="24"/>
        </w:rPr>
        <w:t xml:space="preserve">, Jaxson </w:t>
      </w:r>
      <w:proofErr w:type="spellStart"/>
      <w:r w:rsidRPr="00CC351C">
        <w:rPr>
          <w:rFonts w:ascii="Times New Roman" w:hAnsi="Times New Roman" w:cs="Times New Roman"/>
          <w:sz w:val="24"/>
          <w:szCs w:val="24"/>
        </w:rPr>
        <w:t>Prindle</w:t>
      </w:r>
      <w:proofErr w:type="spellEnd"/>
      <w:r w:rsidRPr="00CC351C">
        <w:rPr>
          <w:rFonts w:ascii="Times New Roman" w:hAnsi="Times New Roman" w:cs="Times New Roman"/>
          <w:sz w:val="24"/>
          <w:szCs w:val="24"/>
        </w:rPr>
        <w:t xml:space="preserve">, Miley </w:t>
      </w:r>
      <w:proofErr w:type="spellStart"/>
      <w:r w:rsidRPr="00CC351C">
        <w:rPr>
          <w:rFonts w:ascii="Times New Roman" w:hAnsi="Times New Roman" w:cs="Times New Roman"/>
          <w:sz w:val="24"/>
          <w:szCs w:val="24"/>
        </w:rPr>
        <w:t>Neuman</w:t>
      </w:r>
      <w:proofErr w:type="spellEnd"/>
      <w:r w:rsidRPr="00CC351C">
        <w:rPr>
          <w:rFonts w:ascii="Times New Roman" w:hAnsi="Times New Roman" w:cs="Times New Roman"/>
          <w:sz w:val="24"/>
          <w:szCs w:val="24"/>
        </w:rPr>
        <w:t xml:space="preserve">, and Piper Bowers from EHMS discussed the track they created for those with physical </w:t>
      </w:r>
      <w:r w:rsidR="00CC351C">
        <w:rPr>
          <w:rFonts w:ascii="Times New Roman" w:hAnsi="Times New Roman" w:cs="Times New Roman"/>
          <w:sz w:val="24"/>
          <w:szCs w:val="24"/>
        </w:rPr>
        <w:t>disabilities</w:t>
      </w:r>
      <w:r w:rsidRPr="00CC351C">
        <w:rPr>
          <w:rFonts w:ascii="Times New Roman" w:hAnsi="Times New Roman" w:cs="Times New Roman"/>
          <w:sz w:val="24"/>
          <w:szCs w:val="24"/>
        </w:rPr>
        <w:t xml:space="preserve"> to hike and mountain climb.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VIII. Departmental Update - Preschool </w:t>
      </w:r>
      <w:r w:rsidRPr="00CC351C">
        <w:rPr>
          <w:rFonts w:ascii="Times New Roman" w:hAnsi="Times New Roman" w:cs="Times New Roman"/>
          <w:sz w:val="24"/>
          <w:szCs w:val="24"/>
        </w:rPr>
        <w:t xml:space="preserve"> </w:t>
      </w:r>
    </w:p>
    <w:p w:rsidR="00382EFF" w:rsidRPr="00CC351C" w:rsidRDefault="00382EFF" w:rsidP="00CC351C">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Director of Early Childhood Carlena Sheeran and her team discussed </w:t>
      </w:r>
      <w:r w:rsidR="00CC351C">
        <w:rPr>
          <w:rFonts w:ascii="Times New Roman" w:hAnsi="Times New Roman" w:cs="Times New Roman"/>
          <w:sz w:val="24"/>
          <w:szCs w:val="24"/>
        </w:rPr>
        <w:t xml:space="preserve">the </w:t>
      </w:r>
      <w:r w:rsidRPr="00CC351C">
        <w:rPr>
          <w:rFonts w:ascii="Times New Roman" w:hAnsi="Times New Roman" w:cs="Times New Roman"/>
          <w:sz w:val="24"/>
          <w:szCs w:val="24"/>
        </w:rPr>
        <w:t>role of the preschool department and reasoning every 3</w:t>
      </w:r>
      <w:r w:rsidR="00CC351C">
        <w:rPr>
          <w:rFonts w:ascii="Times New Roman" w:hAnsi="Times New Roman" w:cs="Times New Roman"/>
          <w:sz w:val="24"/>
          <w:szCs w:val="24"/>
        </w:rPr>
        <w:t>-</w:t>
      </w:r>
      <w:r w:rsidRPr="00CC351C">
        <w:rPr>
          <w:rFonts w:ascii="Times New Roman" w:hAnsi="Times New Roman" w:cs="Times New Roman"/>
          <w:sz w:val="24"/>
          <w:szCs w:val="24"/>
        </w:rPr>
        <w:t xml:space="preserve"> and </w:t>
      </w:r>
      <w:r w:rsidR="00CC351C">
        <w:rPr>
          <w:rFonts w:ascii="Times New Roman" w:hAnsi="Times New Roman" w:cs="Times New Roman"/>
          <w:sz w:val="24"/>
          <w:szCs w:val="24"/>
        </w:rPr>
        <w:t>4-year-old</w:t>
      </w:r>
      <w:bookmarkStart w:id="0" w:name="_GoBack"/>
      <w:bookmarkEnd w:id="0"/>
      <w:r w:rsidRPr="00CC351C">
        <w:rPr>
          <w:rFonts w:ascii="Times New Roman" w:hAnsi="Times New Roman" w:cs="Times New Roman"/>
          <w:sz w:val="24"/>
          <w:szCs w:val="24"/>
        </w:rPr>
        <w:t xml:space="preserve"> should be granted the opportunity to attend preschool.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IX. Recognition of Visitor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The following person addressed the board about school safety: Julia Jensen.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 Construction Update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A. Report on projects in progress from JRA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 Consideration of the Consent Agenda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 Consent Agenda </w:t>
      </w:r>
      <w:r w:rsidRPr="00CC351C">
        <w:rPr>
          <w:rFonts w:ascii="Times New Roman" w:hAnsi="Times New Roman" w:cs="Times New Roman"/>
          <w:sz w:val="24"/>
          <w:szCs w:val="24"/>
        </w:rPr>
        <w:t xml:space="preserve"> </w:t>
      </w:r>
    </w:p>
    <w:p w:rsidR="00382EFF" w:rsidRPr="00CC351C" w:rsidRDefault="00CC351C" w:rsidP="00551814">
      <w:pPr>
        <w:pStyle w:val="PlainText"/>
        <w:rPr>
          <w:rFonts w:ascii="Times New Roman" w:hAnsi="Times New Roman" w:cs="Times New Roman"/>
          <w:sz w:val="24"/>
          <w:szCs w:val="24"/>
        </w:rPr>
      </w:pPr>
      <w:r>
        <w:rPr>
          <w:rFonts w:ascii="Times New Roman" w:hAnsi="Times New Roman" w:cs="Times New Roman"/>
          <w:b/>
          <w:sz w:val="24"/>
          <w:szCs w:val="24"/>
        </w:rPr>
        <w:t>Order #11278</w:t>
      </w:r>
      <w:r w:rsidR="00382EFF" w:rsidRPr="00CC351C">
        <w:rPr>
          <w:rFonts w:ascii="Times New Roman" w:hAnsi="Times New Roman" w:cs="Times New Roman"/>
          <w:b/>
          <w:sz w:val="24"/>
          <w:szCs w:val="24"/>
        </w:rPr>
        <w:t xml:space="preserve"> - Motion Passed: </w:t>
      </w:r>
      <w:r w:rsidR="00382EFF" w:rsidRPr="00CC351C">
        <w:rPr>
          <w:rFonts w:ascii="Times New Roman" w:hAnsi="Times New Roman" w:cs="Times New Roman"/>
          <w:sz w:val="24"/>
          <w:szCs w:val="24"/>
        </w:rPr>
        <w:t xml:space="preserve"> Approval of the consent agenda as presented passed with a motion by Mr. Steve Bland and a second by Mr. Mark Casey.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lastRenderedPageBreak/>
        <w:t xml:space="preserve">Mr. Steve Bland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Mark Casey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s. Dawn Logsdon </w:t>
      </w:r>
      <w:proofErr w:type="gramStart"/>
      <w:r w:rsidRPr="00CC351C">
        <w:rPr>
          <w:rFonts w:ascii="Times New Roman" w:hAnsi="Times New Roman" w:cs="Times New Roman"/>
          <w:sz w:val="24"/>
          <w:szCs w:val="24"/>
        </w:rPr>
        <w:t>Johnson  Yes</w:t>
      </w:r>
      <w:proofErr w:type="gramEnd"/>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Ben Sego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Charlie Wise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A. Instructional Service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A.1. Approval of the Comprehensive District Improvement Plan (CDIP) and the Comprehensive School Improvement Plans (CSIP) for the 2024-2025 school year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A.2. Approval of the Lau Plan for the 2024-25 school year </w:t>
      </w:r>
      <w:r w:rsidRPr="00CC351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A.3. Approval of a modified schedule for a student with a disability </w:t>
      </w:r>
      <w:r w:rsidRPr="00CC351C">
        <w:rPr>
          <w:rFonts w:ascii="Times New Roman" w:hAnsi="Times New Roman" w:cs="Times New Roman"/>
          <w:sz w:val="24"/>
          <w:szCs w:val="24"/>
        </w:rPr>
        <w:t xml:space="preserve"> </w:t>
      </w:r>
    </w:p>
    <w:p w:rsidR="00CC351C" w:rsidRPr="00CC351C" w:rsidRDefault="00CC351C"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B. Student Services </w:t>
      </w:r>
      <w:r w:rsidRPr="00CC351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B.1. Approval of the 2025-2026 school calendar </w:t>
      </w:r>
      <w:r w:rsidRPr="00CC351C">
        <w:rPr>
          <w:rFonts w:ascii="Times New Roman" w:hAnsi="Times New Roman" w:cs="Times New Roman"/>
          <w:sz w:val="24"/>
          <w:szCs w:val="24"/>
        </w:rPr>
        <w:t xml:space="preserve"> </w:t>
      </w:r>
    </w:p>
    <w:p w:rsidR="00CC351C" w:rsidRPr="00CC351C" w:rsidRDefault="00CC351C"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C. Financial Service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C.1. Received the Monthly Financial Report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C.2. Approval of the Orders of the Treasurer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C.3. Received the School Activity Fund Balance and PPA Report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C.4. Approval of the revised BG-1s for the East Hardin Middle and Cecilia Valley Elementary project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C.5. Approval of CO-2 and 3 for the new West Hardin Middle School project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C.6. Approval of CO-1 for the Early Learning Academy project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C.7. Approval of the expansion of the critical shortage recruitment incentive pay program </w:t>
      </w:r>
      <w:r w:rsidRPr="00CC351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C.8. Approval of a $7,200 anonymous donation to the West Hardin Middle School Volleyball team to assist with the cost of the sporting season </w:t>
      </w:r>
      <w:r w:rsidRPr="00CC351C">
        <w:rPr>
          <w:rFonts w:ascii="Times New Roman" w:hAnsi="Times New Roman" w:cs="Times New Roman"/>
          <w:sz w:val="24"/>
          <w:szCs w:val="24"/>
        </w:rPr>
        <w:t xml:space="preserve"> </w:t>
      </w:r>
    </w:p>
    <w:p w:rsidR="00CC351C" w:rsidRPr="00CC351C" w:rsidRDefault="00CC351C"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D. Human Resources </w:t>
      </w:r>
      <w:r w:rsidRPr="00CC351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D.1. Certified Personnel Actions </w:t>
      </w:r>
      <w:r w:rsidRPr="00CC351C">
        <w:rPr>
          <w:rFonts w:ascii="Times New Roman" w:hAnsi="Times New Roman" w:cs="Times New Roman"/>
          <w:sz w:val="24"/>
          <w:szCs w:val="24"/>
        </w:rPr>
        <w:t xml:space="preserve"> </w:t>
      </w:r>
    </w:p>
    <w:p w:rsidR="00CC351C" w:rsidRPr="00CC351C" w:rsidRDefault="00CC351C" w:rsidP="00CC351C">
      <w:pPr>
        <w:spacing w:line="276" w:lineRule="auto"/>
        <w:rPr>
          <w:rFonts w:eastAsia="Calibri"/>
          <w:bCs/>
          <w:u w:val="single"/>
        </w:rPr>
      </w:pPr>
      <w:r w:rsidRPr="00CC351C">
        <w:rPr>
          <w:rFonts w:eastAsia="Calibri"/>
          <w:bCs/>
          <w:u w:val="single"/>
        </w:rPr>
        <w:t>CERTIFIED NEW HIRE:</w:t>
      </w:r>
    </w:p>
    <w:p w:rsidR="00CC351C" w:rsidRPr="00CC351C" w:rsidRDefault="00CC351C" w:rsidP="00CC351C">
      <w:pPr>
        <w:spacing w:line="276" w:lineRule="auto"/>
        <w:rPr>
          <w:rFonts w:eastAsia="Calibri"/>
          <w:bCs/>
        </w:rPr>
      </w:pPr>
      <w:proofErr w:type="spellStart"/>
      <w:r w:rsidRPr="00CC351C">
        <w:rPr>
          <w:rFonts w:eastAsia="Calibri"/>
          <w:bCs/>
        </w:rPr>
        <w:t>Jaggers</w:t>
      </w:r>
      <w:proofErr w:type="spellEnd"/>
      <w:r w:rsidRPr="00CC351C">
        <w:rPr>
          <w:rFonts w:eastAsia="Calibri"/>
          <w:bCs/>
        </w:rPr>
        <w:t>, Megan—Ex. Child Teacher—James T Alton—Effective 01/06/2024</w:t>
      </w:r>
    </w:p>
    <w:p w:rsidR="00CC351C" w:rsidRPr="00CC351C" w:rsidRDefault="00CC351C" w:rsidP="00CC351C">
      <w:pPr>
        <w:spacing w:line="276" w:lineRule="auto"/>
        <w:rPr>
          <w:rFonts w:eastAsia="Calibri"/>
          <w:bCs/>
        </w:rPr>
      </w:pPr>
      <w:r w:rsidRPr="00CC351C">
        <w:rPr>
          <w:rFonts w:eastAsia="Calibri"/>
          <w:bCs/>
        </w:rPr>
        <w:t>Vowels, Cynthia – Part-time ESS DTW Extra Duty Tutor – Vine Grove – Effective 12/04/2024</w:t>
      </w:r>
    </w:p>
    <w:p w:rsidR="00CC351C" w:rsidRPr="00CC351C" w:rsidRDefault="00CC351C" w:rsidP="00CC351C">
      <w:pPr>
        <w:spacing w:line="276" w:lineRule="auto"/>
        <w:rPr>
          <w:rFonts w:eastAsia="Calibri"/>
          <w:bCs/>
        </w:rPr>
      </w:pPr>
      <w:r w:rsidRPr="00CC351C">
        <w:rPr>
          <w:rFonts w:eastAsia="Calibri"/>
          <w:bCs/>
        </w:rPr>
        <w:t>Vowels, Kendra – Part-time Elementary Teacher – Woodland – Effective 12/16/2024</w:t>
      </w:r>
    </w:p>
    <w:p w:rsidR="00CC351C" w:rsidRPr="00CC351C" w:rsidRDefault="00CC351C" w:rsidP="00CC351C">
      <w:pPr>
        <w:spacing w:line="276" w:lineRule="auto"/>
        <w:rPr>
          <w:rFonts w:eastAsia="Calibri"/>
          <w:bCs/>
        </w:rPr>
      </w:pPr>
    </w:p>
    <w:p w:rsidR="00CC351C" w:rsidRPr="00CC351C" w:rsidRDefault="00CC351C" w:rsidP="00CC351C">
      <w:pPr>
        <w:spacing w:line="276" w:lineRule="auto"/>
        <w:rPr>
          <w:rFonts w:eastAsia="Calibri"/>
          <w:bCs/>
          <w:u w:val="single"/>
        </w:rPr>
      </w:pPr>
      <w:r w:rsidRPr="00CC351C">
        <w:rPr>
          <w:rFonts w:eastAsia="Calibri"/>
          <w:bCs/>
          <w:u w:val="single"/>
        </w:rPr>
        <w:t>CERTIFIED RESIGNATIONS:</w:t>
      </w:r>
    </w:p>
    <w:p w:rsidR="00CC351C" w:rsidRPr="00CC351C" w:rsidRDefault="00CC351C" w:rsidP="00CC351C">
      <w:pPr>
        <w:spacing w:line="276" w:lineRule="auto"/>
        <w:rPr>
          <w:rFonts w:eastAsia="Calibri"/>
          <w:bCs/>
        </w:rPr>
      </w:pPr>
      <w:r w:rsidRPr="00CC351C">
        <w:rPr>
          <w:rFonts w:eastAsia="Calibri"/>
          <w:bCs/>
        </w:rPr>
        <w:t xml:space="preserve">Baker, </w:t>
      </w:r>
      <w:proofErr w:type="spellStart"/>
      <w:r w:rsidRPr="00CC351C">
        <w:rPr>
          <w:rFonts w:eastAsia="Calibri"/>
          <w:bCs/>
        </w:rPr>
        <w:t>Karah</w:t>
      </w:r>
      <w:proofErr w:type="spellEnd"/>
      <w:r w:rsidRPr="00CC351C">
        <w:rPr>
          <w:rFonts w:eastAsia="Calibri"/>
          <w:bCs/>
        </w:rPr>
        <w:t xml:space="preserve"> – Elementary Teacher – Woodland – Effective 12/31/2024</w:t>
      </w:r>
    </w:p>
    <w:p w:rsidR="00CC351C" w:rsidRPr="00CC351C" w:rsidRDefault="00CC351C" w:rsidP="00CC351C">
      <w:pPr>
        <w:spacing w:line="276" w:lineRule="auto"/>
        <w:rPr>
          <w:rFonts w:eastAsia="Calibri"/>
          <w:bCs/>
        </w:rPr>
      </w:pPr>
      <w:r w:rsidRPr="00CC351C">
        <w:rPr>
          <w:rFonts w:eastAsia="Calibri"/>
          <w:bCs/>
        </w:rPr>
        <w:t>Williams, Cristina—Teacher—College View Campus—Effective 01/06/2025</w:t>
      </w:r>
    </w:p>
    <w:p w:rsidR="00CC351C" w:rsidRPr="00CC351C" w:rsidRDefault="00CC351C" w:rsidP="00CC351C">
      <w:pPr>
        <w:spacing w:line="276" w:lineRule="auto"/>
        <w:rPr>
          <w:rFonts w:eastAsia="Calibri"/>
          <w:bCs/>
          <w:u w:val="single"/>
        </w:rPr>
      </w:pPr>
    </w:p>
    <w:p w:rsidR="00CC351C" w:rsidRPr="00CC351C" w:rsidRDefault="00CC351C" w:rsidP="00CC351C">
      <w:pPr>
        <w:spacing w:line="276" w:lineRule="auto"/>
        <w:rPr>
          <w:rFonts w:eastAsia="Calibri"/>
          <w:bCs/>
          <w:u w:val="single"/>
        </w:rPr>
      </w:pPr>
      <w:r w:rsidRPr="00CC351C">
        <w:rPr>
          <w:rFonts w:eastAsia="Calibri"/>
          <w:bCs/>
          <w:u w:val="single"/>
        </w:rPr>
        <w:t>CERTIFIED TRANSFERS:</w:t>
      </w:r>
    </w:p>
    <w:p w:rsidR="00CC351C" w:rsidRPr="00CC351C" w:rsidRDefault="00CC351C" w:rsidP="00CC351C">
      <w:pPr>
        <w:spacing w:line="276" w:lineRule="auto"/>
        <w:rPr>
          <w:rFonts w:eastAsia="Calibri"/>
          <w:bCs/>
        </w:rPr>
      </w:pPr>
      <w:r w:rsidRPr="00CC351C">
        <w:rPr>
          <w:rFonts w:eastAsia="Calibri"/>
          <w:bCs/>
        </w:rPr>
        <w:t xml:space="preserve">Blessings, Beautiful—Instructional Assistant II at James T Alton to </w:t>
      </w:r>
      <w:proofErr w:type="spellStart"/>
      <w:r w:rsidRPr="00CC351C">
        <w:rPr>
          <w:rFonts w:eastAsia="Calibri"/>
          <w:bCs/>
        </w:rPr>
        <w:t>Ex.Child</w:t>
      </w:r>
      <w:proofErr w:type="spellEnd"/>
      <w:r w:rsidRPr="00CC351C">
        <w:rPr>
          <w:rFonts w:eastAsia="Calibri"/>
          <w:bCs/>
        </w:rPr>
        <w:t>/LBD at James T Alton—Effective 12/09/2024</w:t>
      </w:r>
    </w:p>
    <w:p w:rsidR="00CC351C" w:rsidRPr="00CC351C" w:rsidRDefault="00CC351C" w:rsidP="00CC351C">
      <w:pPr>
        <w:spacing w:line="276" w:lineRule="auto"/>
        <w:rPr>
          <w:rFonts w:eastAsia="Calibri"/>
          <w:bCs/>
        </w:rPr>
      </w:pPr>
      <w:proofErr w:type="spellStart"/>
      <w:r w:rsidRPr="00CC351C">
        <w:rPr>
          <w:rFonts w:eastAsia="Calibri"/>
          <w:bCs/>
        </w:rPr>
        <w:t>Signorino</w:t>
      </w:r>
      <w:proofErr w:type="spellEnd"/>
      <w:r w:rsidRPr="00CC351C">
        <w:rPr>
          <w:rFonts w:eastAsia="Calibri"/>
          <w:bCs/>
        </w:rPr>
        <w:t>, Rebecca – Substitute Teacher/Districtwide to Part-time Elementary Teacher at Woodland – Effective 12/16/2024</w:t>
      </w:r>
    </w:p>
    <w:p w:rsidR="00CC351C" w:rsidRPr="00CC351C" w:rsidRDefault="00CC351C" w:rsidP="00CC351C">
      <w:pPr>
        <w:spacing w:line="276" w:lineRule="auto"/>
        <w:rPr>
          <w:rFonts w:eastAsia="Calibri"/>
          <w:bCs/>
          <w:u w:val="single"/>
        </w:rPr>
      </w:pPr>
    </w:p>
    <w:p w:rsidR="00CC351C" w:rsidRPr="00CC351C" w:rsidRDefault="00CC351C" w:rsidP="00CC351C">
      <w:pPr>
        <w:spacing w:line="276" w:lineRule="auto"/>
        <w:rPr>
          <w:rFonts w:eastAsia="Calibri"/>
          <w:bCs/>
          <w:u w:val="single"/>
        </w:rPr>
      </w:pPr>
      <w:r w:rsidRPr="00CC351C">
        <w:rPr>
          <w:rFonts w:eastAsia="Calibri"/>
          <w:bCs/>
          <w:u w:val="single"/>
        </w:rPr>
        <w:t>CERTIFIED RETURN TO WORK FROM REASSIGNMENT:</w:t>
      </w:r>
    </w:p>
    <w:p w:rsidR="00CC351C" w:rsidRPr="00CC351C" w:rsidRDefault="00CC351C" w:rsidP="00CC351C">
      <w:pPr>
        <w:spacing w:line="276" w:lineRule="auto"/>
        <w:rPr>
          <w:rFonts w:eastAsia="Calibri"/>
          <w:bCs/>
        </w:rPr>
      </w:pPr>
      <w:r w:rsidRPr="00CC351C">
        <w:rPr>
          <w:rFonts w:eastAsia="Calibri"/>
          <w:bCs/>
        </w:rPr>
        <w:t>Jones, Memory – Elementary Classroom Instructor – Vine Grove – Effective 12/09/2024</w:t>
      </w:r>
    </w:p>
    <w:p w:rsidR="00CC351C" w:rsidRPr="00CC351C" w:rsidRDefault="00CC351C" w:rsidP="00CC351C">
      <w:pPr>
        <w:spacing w:line="276" w:lineRule="auto"/>
        <w:rPr>
          <w:rFonts w:eastAsia="Calibri"/>
          <w:bCs/>
        </w:rPr>
      </w:pPr>
    </w:p>
    <w:p w:rsidR="00CC351C" w:rsidRPr="00CC351C" w:rsidRDefault="00CC351C" w:rsidP="00CC351C">
      <w:pPr>
        <w:spacing w:line="276" w:lineRule="auto"/>
        <w:rPr>
          <w:rFonts w:eastAsia="Calibri"/>
          <w:u w:val="single"/>
        </w:rPr>
      </w:pPr>
      <w:r w:rsidRPr="00CC351C">
        <w:rPr>
          <w:rFonts w:eastAsia="Calibri"/>
          <w:u w:val="single"/>
        </w:rPr>
        <w:t>CERTIFIED RETURN FROM ADMINISTRATIVE LEAVE</w:t>
      </w:r>
    </w:p>
    <w:p w:rsidR="00CC351C" w:rsidRPr="00CC351C" w:rsidRDefault="00CC351C" w:rsidP="00CC351C">
      <w:pPr>
        <w:spacing w:line="276" w:lineRule="auto"/>
        <w:rPr>
          <w:rFonts w:eastAsia="Calibri"/>
        </w:rPr>
      </w:pPr>
      <w:proofErr w:type="spellStart"/>
      <w:r w:rsidRPr="00CC351C">
        <w:rPr>
          <w:rFonts w:eastAsia="Calibri"/>
        </w:rPr>
        <w:t>Ott</w:t>
      </w:r>
      <w:proofErr w:type="spellEnd"/>
      <w:r w:rsidRPr="00CC351C">
        <w:rPr>
          <w:rFonts w:eastAsia="Calibri"/>
        </w:rPr>
        <w:t>, Joshua—Teacher—College View Campus—Effective 12/03/2024</w:t>
      </w:r>
    </w:p>
    <w:p w:rsidR="00CC351C" w:rsidRPr="00CC351C" w:rsidRDefault="00CC351C" w:rsidP="00CC351C">
      <w:pPr>
        <w:spacing w:line="276" w:lineRule="auto"/>
        <w:rPr>
          <w:rFonts w:eastAsia="Calibri"/>
          <w:bCs/>
          <w:u w:val="single"/>
        </w:rPr>
      </w:pPr>
    </w:p>
    <w:p w:rsidR="00CC351C" w:rsidRPr="00CC351C" w:rsidRDefault="00CC351C" w:rsidP="00CC351C">
      <w:pPr>
        <w:spacing w:line="276" w:lineRule="auto"/>
        <w:rPr>
          <w:rFonts w:eastAsia="Calibri"/>
          <w:bCs/>
          <w:u w:val="single"/>
        </w:rPr>
      </w:pPr>
      <w:r w:rsidRPr="00CC351C">
        <w:rPr>
          <w:rFonts w:eastAsia="Calibri"/>
          <w:bCs/>
          <w:u w:val="single"/>
        </w:rPr>
        <w:t>EXTRA-CURRICULAR/PARAPROFESSIONAL HIRING</w:t>
      </w:r>
    </w:p>
    <w:p w:rsidR="00CC351C" w:rsidRPr="00CC351C" w:rsidRDefault="00CC351C" w:rsidP="00CC351C">
      <w:pPr>
        <w:spacing w:line="276" w:lineRule="auto"/>
        <w:rPr>
          <w:rFonts w:eastAsia="Calibri"/>
          <w:bCs/>
        </w:rPr>
      </w:pPr>
      <w:r w:rsidRPr="00CC351C">
        <w:rPr>
          <w:rFonts w:eastAsia="Calibri"/>
          <w:bCs/>
        </w:rPr>
        <w:t>Cooper, Robert – Asst. Archery Coach – James T Alton – Effective 11/22/2024</w:t>
      </w:r>
    </w:p>
    <w:p w:rsidR="00CC351C" w:rsidRPr="00CC351C" w:rsidRDefault="00CC351C" w:rsidP="00CC351C">
      <w:pPr>
        <w:spacing w:line="276" w:lineRule="auto"/>
        <w:rPr>
          <w:rFonts w:eastAsia="Calibri"/>
          <w:bCs/>
        </w:rPr>
      </w:pPr>
      <w:proofErr w:type="spellStart"/>
      <w:r w:rsidRPr="00CC351C">
        <w:rPr>
          <w:rFonts w:eastAsia="Calibri"/>
          <w:bCs/>
        </w:rPr>
        <w:t>Dil</w:t>
      </w:r>
      <w:proofErr w:type="spellEnd"/>
      <w:r w:rsidRPr="00CC351C">
        <w:rPr>
          <w:rFonts w:eastAsia="Calibri"/>
          <w:bCs/>
        </w:rPr>
        <w:t>, Sarah – Asst. Volleyball Coach – Bluegrass – Effective 12/04/2024</w:t>
      </w:r>
    </w:p>
    <w:p w:rsidR="00CC351C" w:rsidRPr="00CC351C" w:rsidRDefault="00CC351C" w:rsidP="00CC351C">
      <w:pPr>
        <w:spacing w:line="276" w:lineRule="auto"/>
        <w:rPr>
          <w:rFonts w:eastAsia="Calibri"/>
          <w:bCs/>
        </w:rPr>
      </w:pPr>
      <w:r w:rsidRPr="00CC351C">
        <w:rPr>
          <w:rFonts w:eastAsia="Calibri"/>
          <w:bCs/>
        </w:rPr>
        <w:t>Holt, Justin – Asst. Girls’ Basketball Coach – North Hardin – Effective 11/22/2024</w:t>
      </w:r>
    </w:p>
    <w:p w:rsidR="00CC351C" w:rsidRPr="00CC351C" w:rsidRDefault="00CC351C" w:rsidP="00CC351C">
      <w:pPr>
        <w:spacing w:line="276" w:lineRule="auto"/>
        <w:rPr>
          <w:rFonts w:eastAsia="Calibri"/>
          <w:bCs/>
        </w:rPr>
      </w:pPr>
      <w:r w:rsidRPr="00CC351C">
        <w:rPr>
          <w:rFonts w:eastAsia="Calibri"/>
          <w:bCs/>
        </w:rPr>
        <w:t>Nelson, Danielle – Asst. Volleyball Coach – East Hardin – Effective 11/25/2024</w:t>
      </w:r>
    </w:p>
    <w:p w:rsidR="00CC351C" w:rsidRPr="00CC351C" w:rsidRDefault="00CC351C" w:rsidP="00CC351C">
      <w:pPr>
        <w:spacing w:line="276" w:lineRule="auto"/>
        <w:rPr>
          <w:rFonts w:eastAsia="Calibri"/>
          <w:bCs/>
        </w:rPr>
      </w:pPr>
      <w:proofErr w:type="spellStart"/>
      <w:r w:rsidRPr="00CC351C">
        <w:rPr>
          <w:rFonts w:eastAsia="Calibri"/>
          <w:bCs/>
        </w:rPr>
        <w:t>Vanover</w:t>
      </w:r>
      <w:proofErr w:type="spellEnd"/>
      <w:r w:rsidRPr="00CC351C">
        <w:rPr>
          <w:rFonts w:eastAsia="Calibri"/>
          <w:bCs/>
        </w:rPr>
        <w:t xml:space="preserve">, </w:t>
      </w:r>
      <w:proofErr w:type="spellStart"/>
      <w:r w:rsidRPr="00CC351C">
        <w:rPr>
          <w:rFonts w:eastAsia="Calibri"/>
          <w:bCs/>
        </w:rPr>
        <w:t>Dakotah</w:t>
      </w:r>
      <w:proofErr w:type="spellEnd"/>
      <w:r w:rsidRPr="00CC351C">
        <w:rPr>
          <w:rFonts w:eastAsia="Calibri"/>
          <w:bCs/>
        </w:rPr>
        <w:t xml:space="preserve"> – Asst. 7</w:t>
      </w:r>
      <w:r w:rsidRPr="00CC351C">
        <w:rPr>
          <w:rFonts w:eastAsia="Calibri"/>
          <w:bCs/>
          <w:vertAlign w:val="superscript"/>
        </w:rPr>
        <w:t>th</w:t>
      </w:r>
      <w:r w:rsidRPr="00CC351C">
        <w:rPr>
          <w:rFonts w:eastAsia="Calibri"/>
          <w:bCs/>
        </w:rPr>
        <w:t xml:space="preserve"> Gr. FB Coach – North Middle – Effective 12/03/2024</w:t>
      </w:r>
    </w:p>
    <w:p w:rsidR="00CC351C" w:rsidRPr="00CC351C" w:rsidRDefault="00CC351C" w:rsidP="00CC351C">
      <w:pPr>
        <w:spacing w:line="276" w:lineRule="auto"/>
        <w:rPr>
          <w:rFonts w:eastAsia="Calibri"/>
          <w:bCs/>
        </w:rPr>
      </w:pPr>
    </w:p>
    <w:p w:rsidR="00CC351C" w:rsidRPr="00CC351C" w:rsidRDefault="00CC351C" w:rsidP="00CC351C">
      <w:pPr>
        <w:spacing w:line="276" w:lineRule="auto"/>
        <w:rPr>
          <w:rFonts w:eastAsia="Calibri"/>
          <w:bCs/>
          <w:u w:val="single"/>
        </w:rPr>
      </w:pPr>
      <w:r w:rsidRPr="00CC351C">
        <w:rPr>
          <w:rFonts w:eastAsia="Calibri"/>
          <w:bCs/>
          <w:u w:val="single"/>
        </w:rPr>
        <w:t>EXTRA-CURRICULAR/PARAPROFESSIONAL RESIGNATIONS:</w:t>
      </w:r>
    </w:p>
    <w:p w:rsidR="00CC351C" w:rsidRPr="00CC351C" w:rsidRDefault="00CC351C" w:rsidP="00CC351C">
      <w:pPr>
        <w:spacing w:line="276" w:lineRule="auto"/>
        <w:rPr>
          <w:rFonts w:eastAsia="Calibri"/>
          <w:bCs/>
        </w:rPr>
      </w:pPr>
      <w:r w:rsidRPr="00CC351C">
        <w:rPr>
          <w:rFonts w:eastAsia="Calibri"/>
          <w:bCs/>
        </w:rPr>
        <w:t>Jones, Hali – 7</w:t>
      </w:r>
      <w:r w:rsidRPr="00CC351C">
        <w:rPr>
          <w:rFonts w:eastAsia="Calibri"/>
          <w:bCs/>
          <w:vertAlign w:val="superscript"/>
        </w:rPr>
        <w:t>th</w:t>
      </w:r>
      <w:r w:rsidRPr="00CC351C">
        <w:rPr>
          <w:rFonts w:eastAsia="Calibri"/>
          <w:bCs/>
        </w:rPr>
        <w:t xml:space="preserve"> Gr. Girls’ Basketball Coach – James T Alton – Effective 12/5/2024</w:t>
      </w:r>
    </w:p>
    <w:p w:rsidR="00CC351C" w:rsidRPr="00CC351C" w:rsidRDefault="00CC351C" w:rsidP="00CC351C">
      <w:pPr>
        <w:spacing w:line="276" w:lineRule="auto"/>
        <w:rPr>
          <w:rFonts w:eastAsia="Calibri"/>
          <w:bCs/>
        </w:rPr>
      </w:pPr>
    </w:p>
    <w:p w:rsidR="00CC351C" w:rsidRPr="00CC351C" w:rsidRDefault="00CC351C" w:rsidP="00CC351C">
      <w:pPr>
        <w:suppressAutoHyphens/>
        <w:rPr>
          <w:rFonts w:eastAsia="Calibri"/>
          <w:u w:val="single"/>
        </w:rPr>
      </w:pPr>
      <w:r w:rsidRPr="00CC351C">
        <w:rPr>
          <w:rFonts w:eastAsia="Calibri"/>
          <w:u w:val="single"/>
        </w:rPr>
        <w:t>SUBSTITUTE TEACHER RESIGNATIONS</w:t>
      </w:r>
    </w:p>
    <w:p w:rsidR="00CC351C" w:rsidRPr="00CC351C" w:rsidRDefault="00CC351C" w:rsidP="00CC351C">
      <w:pPr>
        <w:suppressAutoHyphens/>
        <w:rPr>
          <w:rFonts w:eastAsia="Calibri"/>
        </w:rPr>
      </w:pPr>
      <w:r w:rsidRPr="00CC351C">
        <w:rPr>
          <w:rFonts w:eastAsia="Calibri"/>
        </w:rPr>
        <w:t xml:space="preserve">Barren, </w:t>
      </w:r>
      <w:proofErr w:type="spellStart"/>
      <w:r w:rsidRPr="00CC351C">
        <w:rPr>
          <w:rFonts w:eastAsia="Calibri"/>
        </w:rPr>
        <w:t>Sherleen</w:t>
      </w:r>
      <w:proofErr w:type="spellEnd"/>
      <w:r w:rsidRPr="00CC351C">
        <w:rPr>
          <w:rFonts w:eastAsia="Calibri"/>
        </w:rPr>
        <w:t xml:space="preserve"> – Substitute Instructional Assistant – Resignation Effective 11/29/24</w:t>
      </w:r>
    </w:p>
    <w:p w:rsidR="00CC351C" w:rsidRPr="00CC351C" w:rsidRDefault="00CC351C" w:rsidP="00CC351C">
      <w:pPr>
        <w:suppressAutoHyphens/>
        <w:rPr>
          <w:rFonts w:eastAsia="Calibri"/>
        </w:rPr>
      </w:pPr>
      <w:r w:rsidRPr="00CC351C">
        <w:rPr>
          <w:rFonts w:eastAsia="Calibri"/>
        </w:rPr>
        <w:t>Key, Stephanie – Substitute Teacher – Resignation Effective 12/13/24</w:t>
      </w:r>
    </w:p>
    <w:p w:rsidR="00CC351C" w:rsidRPr="00CC351C" w:rsidRDefault="00CC351C" w:rsidP="00CC351C">
      <w:pPr>
        <w:suppressAutoHyphens/>
        <w:rPr>
          <w:rFonts w:eastAsia="Calibri"/>
          <w:u w:val="single"/>
        </w:rPr>
      </w:pPr>
    </w:p>
    <w:p w:rsidR="00CC351C" w:rsidRPr="00CC351C" w:rsidRDefault="00CC351C" w:rsidP="00CC351C">
      <w:pPr>
        <w:suppressAutoHyphens/>
        <w:rPr>
          <w:rFonts w:eastAsia="Calibri"/>
          <w:u w:val="single"/>
        </w:rPr>
      </w:pPr>
      <w:r w:rsidRPr="00CC351C">
        <w:rPr>
          <w:rFonts w:eastAsia="Calibri"/>
          <w:u w:val="single"/>
        </w:rPr>
        <w:t>SUBSTITUTE TEACHER HIRES</w:t>
      </w:r>
    </w:p>
    <w:p w:rsidR="00CC351C" w:rsidRPr="00CC351C" w:rsidRDefault="00CC351C" w:rsidP="00CC351C">
      <w:pPr>
        <w:suppressAutoHyphens/>
        <w:rPr>
          <w:rFonts w:eastAsia="Calibri"/>
        </w:rPr>
      </w:pPr>
      <w:r w:rsidRPr="00CC351C">
        <w:rPr>
          <w:rFonts w:eastAsia="Calibri"/>
        </w:rPr>
        <w:t>Caputo, Kimberly – Substitute Teacher – Effective 12/4/24</w:t>
      </w:r>
    </w:p>
    <w:p w:rsidR="00CC351C" w:rsidRPr="00CC351C" w:rsidRDefault="00CC351C" w:rsidP="00CC351C">
      <w:pPr>
        <w:suppressAutoHyphens/>
        <w:rPr>
          <w:rFonts w:eastAsia="Calibri"/>
        </w:rPr>
      </w:pPr>
      <w:r w:rsidRPr="00CC351C">
        <w:rPr>
          <w:rFonts w:eastAsia="Calibri"/>
        </w:rPr>
        <w:t>Dyson, Carter – Substitute Teacher – Effective 12/4/24</w:t>
      </w:r>
    </w:p>
    <w:p w:rsidR="00CC351C" w:rsidRPr="00CC351C" w:rsidRDefault="00CC351C" w:rsidP="00CC351C">
      <w:pPr>
        <w:suppressAutoHyphens/>
        <w:rPr>
          <w:rFonts w:eastAsia="Calibri"/>
        </w:rPr>
      </w:pPr>
      <w:proofErr w:type="spellStart"/>
      <w:r w:rsidRPr="00CC351C">
        <w:rPr>
          <w:rFonts w:eastAsia="Calibri"/>
        </w:rPr>
        <w:t>Felli</w:t>
      </w:r>
      <w:proofErr w:type="spellEnd"/>
      <w:r w:rsidRPr="00CC351C">
        <w:rPr>
          <w:rFonts w:eastAsia="Calibri"/>
        </w:rPr>
        <w:t>, Bernice – Substitute Teacher – Effective 12/4/24</w:t>
      </w:r>
    </w:p>
    <w:p w:rsidR="00CC351C" w:rsidRPr="00CC351C" w:rsidRDefault="00CC351C" w:rsidP="00CC351C">
      <w:pPr>
        <w:suppressAutoHyphens/>
        <w:rPr>
          <w:rFonts w:eastAsia="Calibri"/>
        </w:rPr>
      </w:pPr>
      <w:r w:rsidRPr="00CC351C">
        <w:rPr>
          <w:rFonts w:eastAsia="Calibri"/>
        </w:rPr>
        <w:t>Huff, Megan – Substitute Teacher – Effective 12/4/24</w:t>
      </w:r>
    </w:p>
    <w:p w:rsidR="00CC351C" w:rsidRPr="00CC351C" w:rsidRDefault="00CC351C" w:rsidP="00CC351C">
      <w:pPr>
        <w:suppressAutoHyphens/>
        <w:rPr>
          <w:rFonts w:eastAsia="Calibri"/>
        </w:rPr>
      </w:pPr>
      <w:proofErr w:type="spellStart"/>
      <w:r w:rsidRPr="00CC351C">
        <w:rPr>
          <w:rFonts w:eastAsia="Calibri"/>
        </w:rPr>
        <w:t>Jaggers</w:t>
      </w:r>
      <w:proofErr w:type="spellEnd"/>
      <w:r w:rsidRPr="00CC351C">
        <w:rPr>
          <w:rFonts w:eastAsia="Calibri"/>
        </w:rPr>
        <w:t>, Laurie – Substitute Teacher – Effective 12/4/24</w:t>
      </w:r>
    </w:p>
    <w:p w:rsidR="00CC351C" w:rsidRPr="00CC351C" w:rsidRDefault="00CC351C" w:rsidP="00CC351C">
      <w:pPr>
        <w:suppressAutoHyphens/>
        <w:rPr>
          <w:rFonts w:eastAsia="Calibri"/>
        </w:rPr>
      </w:pPr>
      <w:r w:rsidRPr="00CC351C">
        <w:rPr>
          <w:rFonts w:eastAsia="Calibri"/>
        </w:rPr>
        <w:t>Sanborn, Emily – Substitute Teacher – Effective 12/4/24</w:t>
      </w:r>
    </w:p>
    <w:p w:rsidR="00CC351C" w:rsidRPr="00CC351C" w:rsidRDefault="00CC351C" w:rsidP="00CC351C">
      <w:pPr>
        <w:suppressAutoHyphens/>
        <w:rPr>
          <w:rFonts w:eastAsia="Calibri"/>
        </w:rPr>
      </w:pPr>
      <w:r w:rsidRPr="00CC351C">
        <w:rPr>
          <w:rFonts w:eastAsia="Calibri"/>
        </w:rPr>
        <w:t>Westover, Rebekah – Substitute Teacher – Effective 12/4/24</w:t>
      </w:r>
    </w:p>
    <w:p w:rsidR="00CC351C" w:rsidRPr="00CC351C" w:rsidRDefault="00CC351C"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D.2. Classified Personnel Actions </w:t>
      </w:r>
      <w:r w:rsidRPr="00CC351C">
        <w:rPr>
          <w:rFonts w:ascii="Times New Roman" w:hAnsi="Times New Roman" w:cs="Times New Roman"/>
          <w:sz w:val="24"/>
          <w:szCs w:val="24"/>
        </w:rPr>
        <w:t xml:space="preserve"> </w:t>
      </w:r>
    </w:p>
    <w:p w:rsidR="00CC351C" w:rsidRPr="00CC351C" w:rsidRDefault="00CC351C" w:rsidP="00CC351C">
      <w:pPr>
        <w:rPr>
          <w:u w:val="single"/>
        </w:rPr>
      </w:pPr>
      <w:r w:rsidRPr="00CC351C">
        <w:rPr>
          <w:u w:val="single"/>
        </w:rPr>
        <w:t>CLASSIFIED HIRING:</w:t>
      </w:r>
    </w:p>
    <w:p w:rsidR="00CC351C" w:rsidRPr="00CC351C" w:rsidRDefault="00CC351C" w:rsidP="00CC351C">
      <w:r w:rsidRPr="00CC351C">
        <w:t>Bates, Trisha – Receptionist – Central Office – Effective 12/03/2024</w:t>
      </w:r>
    </w:p>
    <w:p w:rsidR="00CC351C" w:rsidRPr="00CC351C" w:rsidRDefault="00CC351C" w:rsidP="00CC351C">
      <w:r w:rsidRPr="00CC351C">
        <w:t>Burton, Rebecca – Cook/Baker – John Hardin – Effective 12/02/2024</w:t>
      </w:r>
    </w:p>
    <w:p w:rsidR="00CC351C" w:rsidRPr="00CC351C" w:rsidRDefault="00CC351C" w:rsidP="00CC351C">
      <w:proofErr w:type="spellStart"/>
      <w:r w:rsidRPr="00CC351C">
        <w:t>Georgel</w:t>
      </w:r>
      <w:proofErr w:type="spellEnd"/>
      <w:r w:rsidRPr="00CC351C">
        <w:t>, Haley—Part-Time Bus Monitor—Transportation -- Effective 12/02/2024</w:t>
      </w:r>
    </w:p>
    <w:p w:rsidR="00CC351C" w:rsidRPr="00CC351C" w:rsidRDefault="00CC351C" w:rsidP="00CC351C">
      <w:proofErr w:type="spellStart"/>
      <w:r w:rsidRPr="00CC351C">
        <w:t>Henken</w:t>
      </w:r>
      <w:proofErr w:type="spellEnd"/>
      <w:r w:rsidRPr="00CC351C">
        <w:t>, Abigail – Instructional Assistant – Radcliff – Effective 12/09/2024</w:t>
      </w:r>
    </w:p>
    <w:p w:rsidR="00CC351C" w:rsidRPr="00CC351C" w:rsidRDefault="00CC351C" w:rsidP="00CC351C">
      <w:r w:rsidRPr="00CC351C">
        <w:rPr>
          <w:color w:val="222222"/>
          <w:shd w:val="clear" w:color="auto" w:fill="FFFFFF"/>
        </w:rPr>
        <w:t>Higgins, Hope--Part-Time SACC Monitor--G C Burkhead--Effective 01/07/2025</w:t>
      </w:r>
    </w:p>
    <w:p w:rsidR="00CC351C" w:rsidRPr="00CC351C" w:rsidRDefault="00CC351C" w:rsidP="00CC351C">
      <w:r w:rsidRPr="00CC351C">
        <w:t>Holley, Blake – Part-time Custodian – North Park ELA – Effective 12/09/2024</w:t>
      </w:r>
    </w:p>
    <w:p w:rsidR="00CC351C" w:rsidRPr="00CC351C" w:rsidRDefault="00CC351C" w:rsidP="00CC351C">
      <w:r w:rsidRPr="00CC351C">
        <w:t xml:space="preserve">Hoover, </w:t>
      </w:r>
      <w:proofErr w:type="spellStart"/>
      <w:r w:rsidRPr="00CC351C">
        <w:t>Messarine</w:t>
      </w:r>
      <w:proofErr w:type="spellEnd"/>
      <w:r w:rsidRPr="00CC351C">
        <w:t>—Instructional Assistant—James T Alton—Effective 12/02/2024</w:t>
      </w:r>
    </w:p>
    <w:p w:rsidR="00CC351C" w:rsidRPr="00CC351C" w:rsidRDefault="00CC351C" w:rsidP="00CC351C">
      <w:r w:rsidRPr="00CC351C">
        <w:t>Lesson, Susan – Part-time Instructional Assistant – North Park – Effective 12/18/24</w:t>
      </w:r>
    </w:p>
    <w:p w:rsidR="00CC351C" w:rsidRPr="00CC351C" w:rsidRDefault="00CC351C" w:rsidP="00CC351C">
      <w:r w:rsidRPr="00CC351C">
        <w:t>McGuffin, Dara—Bus Driver—Transportation—Effective 12/02/2024</w:t>
      </w:r>
    </w:p>
    <w:p w:rsidR="00CC351C" w:rsidRPr="00CC351C" w:rsidRDefault="00CC351C" w:rsidP="00CC351C">
      <w:r w:rsidRPr="00CC351C">
        <w:t>Parker, Kristi – Registrar – Woodland – Effective 12/13/2024</w:t>
      </w:r>
    </w:p>
    <w:p w:rsidR="00CC351C" w:rsidRPr="00CC351C" w:rsidRDefault="00CC351C" w:rsidP="00CC351C">
      <w:r w:rsidRPr="00CC351C">
        <w:t>Schaefer, Katherine – Instructional Assistant – Heartland – Effective 12/16/2024</w:t>
      </w:r>
    </w:p>
    <w:p w:rsidR="00CC351C" w:rsidRPr="00CC351C" w:rsidRDefault="00CC351C" w:rsidP="00CC351C">
      <w:proofErr w:type="spellStart"/>
      <w:r w:rsidRPr="00CC351C">
        <w:t>Stidom</w:t>
      </w:r>
      <w:proofErr w:type="spellEnd"/>
      <w:r w:rsidRPr="00CC351C">
        <w:t>, Layla—Part-Time ELA—College View Campus—Effective 12/16/2024</w:t>
      </w:r>
    </w:p>
    <w:p w:rsidR="00CC351C" w:rsidRPr="00CC351C" w:rsidRDefault="00CC351C" w:rsidP="00CC351C">
      <w:r w:rsidRPr="00CC351C">
        <w:t>Whelan, Kimberly—Cook/Baker—Lakewood—Effective 12/02/2024</w:t>
      </w:r>
    </w:p>
    <w:p w:rsidR="00CC351C" w:rsidRPr="00CC351C" w:rsidRDefault="00CC351C" w:rsidP="00CC351C"/>
    <w:p w:rsidR="00CC351C" w:rsidRPr="00CC351C" w:rsidRDefault="00CC351C" w:rsidP="00CC351C">
      <w:pPr>
        <w:rPr>
          <w:u w:val="single"/>
        </w:rPr>
      </w:pPr>
      <w:r w:rsidRPr="00CC351C">
        <w:rPr>
          <w:u w:val="single"/>
        </w:rPr>
        <w:t xml:space="preserve">CLASSIFIED TRANSFERS: </w:t>
      </w:r>
    </w:p>
    <w:p w:rsidR="00CC351C" w:rsidRPr="00CC351C" w:rsidRDefault="00CC351C" w:rsidP="00CC351C">
      <w:proofErr w:type="spellStart"/>
      <w:r w:rsidRPr="00CC351C">
        <w:t>Ayling</w:t>
      </w:r>
      <w:proofErr w:type="spellEnd"/>
      <w:r w:rsidRPr="00CC351C">
        <w:t>, Nichole – Cook/Baker (6 hours) to Cook/Baker (5 hours) – Vine Grove – Effective 12/16/2024</w:t>
      </w:r>
    </w:p>
    <w:p w:rsidR="00CC351C" w:rsidRPr="00CC351C" w:rsidRDefault="00CC351C" w:rsidP="00CC351C">
      <w:r w:rsidRPr="00CC351C">
        <w:t>Cote, Cindi – Registrar at Woodland to School Secretary I at Woodland – Effective 12/02/2024</w:t>
      </w:r>
    </w:p>
    <w:p w:rsidR="00CC351C" w:rsidRPr="00CC351C" w:rsidRDefault="00CC351C" w:rsidP="00CC351C">
      <w:proofErr w:type="spellStart"/>
      <w:r w:rsidRPr="00CC351C">
        <w:t>Cothern</w:t>
      </w:r>
      <w:proofErr w:type="spellEnd"/>
      <w:r w:rsidRPr="00CC351C">
        <w:t>, Darlene -- Cook/Baker (5 hours) to Cook/Baker (6 hours) – Vine Grove – Effective 12/16/2024</w:t>
      </w:r>
    </w:p>
    <w:p w:rsidR="00CC351C" w:rsidRPr="00CC351C" w:rsidRDefault="00CC351C" w:rsidP="00CC351C">
      <w:r w:rsidRPr="00CC351C">
        <w:t>Dodi, Alex—Substitute Teacher to Instructional Assistant II at College View—Effective 01/07/2025</w:t>
      </w:r>
      <w:r w:rsidRPr="00CC351C">
        <w:tab/>
      </w:r>
    </w:p>
    <w:p w:rsidR="00CC351C" w:rsidRPr="00CC351C" w:rsidRDefault="00CC351C" w:rsidP="00CC351C">
      <w:proofErr w:type="spellStart"/>
      <w:r w:rsidRPr="00CC351C">
        <w:t>Gabehart</w:t>
      </w:r>
      <w:proofErr w:type="spellEnd"/>
      <w:r w:rsidRPr="00CC351C">
        <w:t>, Theresa—Substitute Teacher to Instructor III at James T Alton—Effective 11/22/2024</w:t>
      </w:r>
    </w:p>
    <w:p w:rsidR="00CC351C" w:rsidRPr="00CC351C" w:rsidRDefault="00CC351C" w:rsidP="00CC351C"/>
    <w:p w:rsidR="00CC351C" w:rsidRPr="00CC351C" w:rsidRDefault="00CC351C" w:rsidP="00CC351C">
      <w:pPr>
        <w:keepNext/>
        <w:outlineLvl w:val="1"/>
        <w:rPr>
          <w:u w:val="single"/>
        </w:rPr>
      </w:pPr>
      <w:r w:rsidRPr="00CC351C">
        <w:rPr>
          <w:u w:val="single"/>
        </w:rPr>
        <w:t xml:space="preserve">CLASSIFIED RESIGNATIONS: </w:t>
      </w:r>
    </w:p>
    <w:p w:rsidR="00CC351C" w:rsidRPr="00CC351C" w:rsidRDefault="00CC351C" w:rsidP="00CC351C">
      <w:r w:rsidRPr="00CC351C">
        <w:t>Alberts, Julie—Instructional Assistant I—Meadow View—Effective 12/20/2024</w:t>
      </w:r>
    </w:p>
    <w:p w:rsidR="00CC351C" w:rsidRPr="00CC351C" w:rsidRDefault="00CC351C" w:rsidP="00CC351C">
      <w:r w:rsidRPr="00CC351C">
        <w:t>Arnold-Garrett, Tonya—12-month Custodian—Meadow View—Effective 12/05/2024</w:t>
      </w:r>
    </w:p>
    <w:p w:rsidR="00CC351C" w:rsidRPr="00CC351C" w:rsidRDefault="00CC351C" w:rsidP="00CC351C">
      <w:proofErr w:type="spellStart"/>
      <w:r w:rsidRPr="00CC351C">
        <w:t>Feiler</w:t>
      </w:r>
      <w:proofErr w:type="spellEnd"/>
      <w:r w:rsidRPr="00CC351C">
        <w:t>, Tatum—Instructional Assistant II—G C Burkhead—Effective 12/31/2024</w:t>
      </w:r>
    </w:p>
    <w:p w:rsidR="00CC351C" w:rsidRPr="00CC351C" w:rsidRDefault="00CC351C" w:rsidP="00CC351C">
      <w:proofErr w:type="spellStart"/>
      <w:r w:rsidRPr="00CC351C">
        <w:t>Jaco</w:t>
      </w:r>
      <w:proofErr w:type="spellEnd"/>
      <w:r w:rsidRPr="00CC351C">
        <w:t>, Neal—Instructor III—Radcliff—Effective 11/27/2024</w:t>
      </w:r>
    </w:p>
    <w:p w:rsidR="00CC351C" w:rsidRPr="00CC351C" w:rsidRDefault="00CC351C" w:rsidP="00CC351C">
      <w:proofErr w:type="spellStart"/>
      <w:r w:rsidRPr="00CC351C">
        <w:t>Olliges</w:t>
      </w:r>
      <w:proofErr w:type="spellEnd"/>
      <w:r w:rsidRPr="00CC351C">
        <w:t>, Devin—Speech Language Pathologist—Effective 01/17/2025</w:t>
      </w:r>
    </w:p>
    <w:p w:rsidR="00CC351C" w:rsidRPr="00CC351C" w:rsidRDefault="00CC351C" w:rsidP="00CC351C">
      <w:r w:rsidRPr="00CC351C">
        <w:t>Peak, Selena—Cook/Baker—North Hardin—Effective 12/04/2024</w:t>
      </w:r>
    </w:p>
    <w:p w:rsidR="00CC351C" w:rsidRPr="00CC351C" w:rsidRDefault="00CC351C" w:rsidP="00CC351C">
      <w:r w:rsidRPr="00CC351C">
        <w:t>Wagoner, Timothy—12-month Custodian—G C Burkhead—Effective 12/13/2024</w:t>
      </w:r>
    </w:p>
    <w:p w:rsidR="00CC351C" w:rsidRPr="00CC351C" w:rsidRDefault="00CC351C" w:rsidP="00CC351C"/>
    <w:p w:rsidR="00CC351C" w:rsidRPr="00CC351C" w:rsidRDefault="00CC351C" w:rsidP="00CC351C">
      <w:pPr>
        <w:rPr>
          <w:u w:val="single"/>
        </w:rPr>
      </w:pPr>
      <w:r w:rsidRPr="00CC351C">
        <w:rPr>
          <w:u w:val="single"/>
        </w:rPr>
        <w:t>CLASSIFIED RETIREMENT:</w:t>
      </w:r>
    </w:p>
    <w:p w:rsidR="00CC351C" w:rsidRPr="00CC351C" w:rsidRDefault="00CC351C" w:rsidP="00CC351C">
      <w:r w:rsidRPr="00CC351C">
        <w:t>Jones, Marcella—Bus Driver—Transportation—Effective 02/01/2025</w:t>
      </w:r>
    </w:p>
    <w:p w:rsidR="00CC351C" w:rsidRPr="00CC351C" w:rsidRDefault="00CC351C" w:rsidP="00CC351C">
      <w:proofErr w:type="spellStart"/>
      <w:r w:rsidRPr="00CC351C">
        <w:t>Strawser</w:t>
      </w:r>
      <w:proofErr w:type="spellEnd"/>
      <w:r w:rsidRPr="00CC351C">
        <w:t>, Lisa—Bus Monitor—Transportation—Effective 01/01/2025</w:t>
      </w:r>
    </w:p>
    <w:p w:rsidR="00CC351C" w:rsidRPr="00CC351C" w:rsidRDefault="00CC351C" w:rsidP="00CC351C"/>
    <w:p w:rsidR="00CC351C" w:rsidRPr="00CC351C" w:rsidRDefault="00CC351C" w:rsidP="00CC351C">
      <w:pPr>
        <w:rPr>
          <w:u w:val="single"/>
        </w:rPr>
      </w:pPr>
      <w:r w:rsidRPr="00CC351C">
        <w:rPr>
          <w:u w:val="single"/>
        </w:rPr>
        <w:t>CLASSIFIED REASSIGNMENT:</w:t>
      </w:r>
    </w:p>
    <w:p w:rsidR="00CC351C" w:rsidRPr="00CC351C" w:rsidRDefault="00CC351C" w:rsidP="00CC351C">
      <w:r w:rsidRPr="00CC351C">
        <w:t>Ray, Robert – Custodian – North Middle – Reassigned to Board of Education Office effective 11/21/2024 until further notice.</w:t>
      </w:r>
    </w:p>
    <w:p w:rsidR="00CC351C" w:rsidRPr="00CC351C" w:rsidRDefault="00CC351C" w:rsidP="00CC351C"/>
    <w:p w:rsidR="00CC351C" w:rsidRPr="00CC351C" w:rsidRDefault="00CC351C" w:rsidP="00CC351C">
      <w:pPr>
        <w:rPr>
          <w:u w:val="single"/>
        </w:rPr>
      </w:pPr>
      <w:r w:rsidRPr="00CC351C">
        <w:rPr>
          <w:u w:val="single"/>
        </w:rPr>
        <w:t xml:space="preserve">CLASSIFIED SUSPENSION: </w:t>
      </w:r>
    </w:p>
    <w:p w:rsidR="00CC351C" w:rsidRPr="00CC351C" w:rsidRDefault="00CC351C" w:rsidP="00CC351C">
      <w:r w:rsidRPr="00CC351C">
        <w:t>Reeves, Cherie—Registrar—James T Alton—Effective 12/16/2024 for 1 day</w:t>
      </w:r>
    </w:p>
    <w:p w:rsidR="00CC351C" w:rsidRPr="00CC351C" w:rsidRDefault="00CC351C" w:rsidP="00CC351C"/>
    <w:p w:rsidR="00CC351C" w:rsidRPr="00CC351C" w:rsidRDefault="00CC351C" w:rsidP="00CC351C">
      <w:pPr>
        <w:rPr>
          <w:u w:val="single"/>
        </w:rPr>
      </w:pPr>
      <w:r w:rsidRPr="00CC351C">
        <w:rPr>
          <w:u w:val="single"/>
        </w:rPr>
        <w:t>SUBSTITUTE:</w:t>
      </w:r>
    </w:p>
    <w:p w:rsidR="00CC351C" w:rsidRPr="00CC351C" w:rsidRDefault="00CC351C" w:rsidP="00CC351C">
      <w:r w:rsidRPr="00CC351C">
        <w:t>Bates, John—Substitute Custodian—Districtwide—Effective 12/12/2024</w:t>
      </w:r>
    </w:p>
    <w:p w:rsidR="00CC351C" w:rsidRPr="00CC351C" w:rsidRDefault="00CC351C" w:rsidP="00CC351C">
      <w:r w:rsidRPr="00CC351C">
        <w:t>Flowers, Jennifer—Substitute Custodian—Districtwide—Effective 12/12/2024</w:t>
      </w:r>
    </w:p>
    <w:p w:rsidR="00CC351C" w:rsidRPr="00CC351C" w:rsidRDefault="00CC351C"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D.3. Approval of the creation of an additional Payroll Clerk II position in the Finance Department </w:t>
      </w:r>
      <w:r w:rsidRPr="00CC351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D.4. Approval of the five (5) year contract with PowerSchool for Talent Recruitment and Retention Cloud beginning December 31, 2024 </w:t>
      </w:r>
      <w:r w:rsidRPr="00CC351C">
        <w:rPr>
          <w:rFonts w:ascii="Times New Roman" w:hAnsi="Times New Roman" w:cs="Times New Roman"/>
          <w:sz w:val="24"/>
          <w:szCs w:val="24"/>
        </w:rPr>
        <w:t xml:space="preserve"> </w:t>
      </w:r>
    </w:p>
    <w:p w:rsidR="00CC351C" w:rsidRPr="00CC351C" w:rsidRDefault="00CC351C"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E. Miscellaneous Item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E.1. </w:t>
      </w:r>
      <w:proofErr w:type="gramStart"/>
      <w:r w:rsidRPr="00CC351C">
        <w:rPr>
          <w:rFonts w:ascii="Times New Roman" w:hAnsi="Times New Roman" w:cs="Times New Roman"/>
          <w:b/>
          <w:sz w:val="24"/>
          <w:szCs w:val="24"/>
        </w:rPr>
        <w:t>Received</w:t>
      </w:r>
      <w:proofErr w:type="gramEnd"/>
      <w:r w:rsidRPr="00CC351C">
        <w:rPr>
          <w:rFonts w:ascii="Times New Roman" w:hAnsi="Times New Roman" w:cs="Times New Roman"/>
          <w:b/>
          <w:sz w:val="24"/>
          <w:szCs w:val="24"/>
        </w:rPr>
        <w:t xml:space="preserve"> the schools SBDM Minute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E.2. Approval of the minutes from the November 21, 2024, lunch board meeting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E.3. Approval of the minutes from the November 21, 2024, evening board meeting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E.4. Received a copy of new procedures 03.221 AP.2 Time Variance (Classified) and 09.123 AP.2 Educational Enhancement Opportunity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I. Action Item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II.A. Approval of the date, times, and locations for the January 2025 regular lunch and evening board meeting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p>
    <w:p w:rsidR="00382EFF" w:rsidRPr="00CC351C" w:rsidRDefault="00CC351C" w:rsidP="00551814">
      <w:pPr>
        <w:pStyle w:val="PlainText"/>
        <w:rPr>
          <w:rFonts w:ascii="Times New Roman" w:hAnsi="Times New Roman" w:cs="Times New Roman"/>
          <w:sz w:val="24"/>
          <w:szCs w:val="24"/>
        </w:rPr>
      </w:pPr>
      <w:r>
        <w:rPr>
          <w:rFonts w:ascii="Times New Roman" w:hAnsi="Times New Roman" w:cs="Times New Roman"/>
          <w:b/>
          <w:sz w:val="24"/>
          <w:szCs w:val="24"/>
        </w:rPr>
        <w:t>Order #11279</w:t>
      </w:r>
      <w:r w:rsidR="00382EFF" w:rsidRPr="00CC351C">
        <w:rPr>
          <w:rFonts w:ascii="Times New Roman" w:hAnsi="Times New Roman" w:cs="Times New Roman"/>
          <w:b/>
          <w:sz w:val="24"/>
          <w:szCs w:val="24"/>
        </w:rPr>
        <w:t xml:space="preserve"> - Motion Passed: </w:t>
      </w:r>
      <w:r w:rsidR="00382EFF" w:rsidRPr="00CC351C">
        <w:rPr>
          <w:rFonts w:ascii="Times New Roman" w:hAnsi="Times New Roman" w:cs="Times New Roman"/>
          <w:sz w:val="24"/>
          <w:szCs w:val="24"/>
        </w:rPr>
        <w:t xml:space="preserve"> Approval of the date, times and locations for the January 2025 regular lunch and evening meetings - January 16, 2025, 11:30 a.m. at Lincoln Trail Elementary, and</w:t>
      </w:r>
      <w:r>
        <w:rPr>
          <w:rFonts w:ascii="Times New Roman" w:hAnsi="Times New Roman" w:cs="Times New Roman"/>
          <w:sz w:val="24"/>
          <w:szCs w:val="24"/>
        </w:rPr>
        <w:t xml:space="preserve"> 6:00 p.m. at Central Office - </w:t>
      </w:r>
      <w:r w:rsidR="00382EFF" w:rsidRPr="00CC351C">
        <w:rPr>
          <w:rFonts w:ascii="Times New Roman" w:hAnsi="Times New Roman" w:cs="Times New Roman"/>
          <w:sz w:val="24"/>
          <w:szCs w:val="24"/>
        </w:rPr>
        <w:t xml:space="preserve">passed with a motion by Mr. Ben Sego and a second by Mr. Steve Bland.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Steve Bland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Mark Casey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s. Dawn Logsdon </w:t>
      </w:r>
      <w:proofErr w:type="gramStart"/>
      <w:r w:rsidRPr="00CC351C">
        <w:rPr>
          <w:rFonts w:ascii="Times New Roman" w:hAnsi="Times New Roman" w:cs="Times New Roman"/>
          <w:sz w:val="24"/>
          <w:szCs w:val="24"/>
        </w:rPr>
        <w:t>Johnson  Yes</w:t>
      </w:r>
      <w:proofErr w:type="gramEnd"/>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Ben Sego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Charlie Wise          </w:t>
      </w:r>
      <w:r w:rsidR="00CC351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IV. New Business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lastRenderedPageBreak/>
        <w:t xml:space="preserve">XV. Superintendent's Report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Happy Holidays! Disconnect, and take the time to reconnect with your families.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VI. Executive Session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VII. Board Calendar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VII.A. December 23-January 3 - Winter Break - School Dismissed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VII.B. December 24 - Offices Closed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VII.C. December 25 - Christmas Day - Offices Closed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VII.D. December 31 - Offices Closed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VII.E. January 1 - New Year's Day - Offices Closed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VII.F. January 6 - School Dismissed - Professional Learning Day for Staff </w:t>
      </w:r>
      <w:r w:rsidRPr="00CC351C">
        <w:rPr>
          <w:rFonts w:ascii="Times New Roman" w:hAnsi="Times New Roman" w:cs="Times New Roman"/>
          <w:sz w:val="24"/>
          <w:szCs w:val="24"/>
        </w:rPr>
        <w:t xml:space="preserve">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XVII.G. January 16 - 11:30 a.m. - Lunch Board Meeting - Lincoln Trail Elementary</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VII.H. January 16 - 6:00 p.m. - Regular Evening Board Meeting - Central Office </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b/>
          <w:sz w:val="24"/>
          <w:szCs w:val="24"/>
        </w:rPr>
        <w:t xml:space="preserve">XVIII. Adjourn </w:t>
      </w:r>
      <w:r w:rsidRPr="00CC351C">
        <w:rPr>
          <w:rFonts w:ascii="Times New Roman" w:hAnsi="Times New Roman" w:cs="Times New Roman"/>
          <w:sz w:val="24"/>
          <w:szCs w:val="24"/>
        </w:rPr>
        <w:t xml:space="preserve"> </w:t>
      </w:r>
    </w:p>
    <w:p w:rsidR="00382EFF" w:rsidRPr="00CC351C" w:rsidRDefault="00CC351C" w:rsidP="00551814">
      <w:pPr>
        <w:pStyle w:val="PlainText"/>
        <w:rPr>
          <w:rFonts w:ascii="Times New Roman" w:hAnsi="Times New Roman" w:cs="Times New Roman"/>
          <w:sz w:val="24"/>
          <w:szCs w:val="24"/>
        </w:rPr>
      </w:pPr>
      <w:r>
        <w:rPr>
          <w:rFonts w:ascii="Times New Roman" w:hAnsi="Times New Roman" w:cs="Times New Roman"/>
          <w:b/>
          <w:sz w:val="24"/>
          <w:szCs w:val="24"/>
        </w:rPr>
        <w:t>Order #11280</w:t>
      </w:r>
      <w:r w:rsidR="00382EFF" w:rsidRPr="00CC351C">
        <w:rPr>
          <w:rFonts w:ascii="Times New Roman" w:hAnsi="Times New Roman" w:cs="Times New Roman"/>
          <w:b/>
          <w:sz w:val="24"/>
          <w:szCs w:val="24"/>
        </w:rPr>
        <w:t xml:space="preserve"> - Motion Passed: </w:t>
      </w:r>
      <w:r w:rsidR="00382EFF" w:rsidRPr="00CC351C">
        <w:rPr>
          <w:rFonts w:ascii="Times New Roman" w:hAnsi="Times New Roman" w:cs="Times New Roman"/>
          <w:sz w:val="24"/>
          <w:szCs w:val="24"/>
        </w:rPr>
        <w:t xml:space="preserve"> There being no further business, approval to adjourn the meeting passed with a motion by Mr. Mark Casey and a second by Mr. Steve Bland.  </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Steve Bland           </w:t>
      </w:r>
      <w:r w:rsidR="0033117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Mark Casey            </w:t>
      </w:r>
      <w:r w:rsidR="0033117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s. Dawn Logsdon </w:t>
      </w:r>
      <w:proofErr w:type="gramStart"/>
      <w:r w:rsidRPr="00CC351C">
        <w:rPr>
          <w:rFonts w:ascii="Times New Roman" w:hAnsi="Times New Roman" w:cs="Times New Roman"/>
          <w:sz w:val="24"/>
          <w:szCs w:val="24"/>
        </w:rPr>
        <w:t>Johnson  Yes</w:t>
      </w:r>
      <w:proofErr w:type="gramEnd"/>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Ben Sego              </w:t>
      </w:r>
      <w:r w:rsidR="0033117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 xml:space="preserve">Mr. Charlie Wise          </w:t>
      </w:r>
      <w:r w:rsidR="0033117C">
        <w:rPr>
          <w:rFonts w:ascii="Times New Roman" w:hAnsi="Times New Roman" w:cs="Times New Roman"/>
          <w:sz w:val="24"/>
          <w:szCs w:val="24"/>
        </w:rPr>
        <w:tab/>
      </w:r>
      <w:r w:rsidRPr="00CC351C">
        <w:rPr>
          <w:rFonts w:ascii="Times New Roman" w:hAnsi="Times New Roman" w:cs="Times New Roman"/>
          <w:sz w:val="24"/>
          <w:szCs w:val="24"/>
        </w:rPr>
        <w:t>Yes</w:t>
      </w: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551814">
      <w:pPr>
        <w:pStyle w:val="PlainText"/>
        <w:rPr>
          <w:rFonts w:ascii="Times New Roman" w:hAnsi="Times New Roman" w:cs="Times New Roman"/>
          <w:sz w:val="24"/>
          <w:szCs w:val="24"/>
        </w:rPr>
      </w:pPr>
    </w:p>
    <w:p w:rsidR="00382EFF" w:rsidRPr="00CC351C" w:rsidRDefault="00382EFF" w:rsidP="00382EFF">
      <w:pPr>
        <w:pStyle w:val="PlainText"/>
        <w:rPr>
          <w:rFonts w:ascii="Times New Roman" w:hAnsi="Times New Roman" w:cs="Times New Roman"/>
          <w:sz w:val="24"/>
          <w:szCs w:val="24"/>
        </w:rPr>
      </w:pPr>
      <w:r w:rsidRPr="00CC351C">
        <w:rPr>
          <w:rFonts w:ascii="Times New Roman" w:hAnsi="Times New Roman" w:cs="Times New Roman"/>
          <w:sz w:val="24"/>
          <w:szCs w:val="24"/>
        </w:rPr>
        <w:t>_____________________________________</w:t>
      </w:r>
    </w:p>
    <w:p w:rsidR="00382EFF" w:rsidRPr="00CC351C" w:rsidRDefault="00382EFF" w:rsidP="00382EFF">
      <w:pPr>
        <w:pStyle w:val="PlainText"/>
        <w:rPr>
          <w:rFonts w:ascii="Times New Roman" w:hAnsi="Times New Roman" w:cs="Times New Roman"/>
          <w:sz w:val="24"/>
          <w:szCs w:val="24"/>
        </w:rPr>
      </w:pPr>
      <w:r w:rsidRPr="00CC351C">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33117C" w:rsidRDefault="0033117C" w:rsidP="00382EFF">
      <w:pPr>
        <w:pStyle w:val="PlainText"/>
        <w:rPr>
          <w:rFonts w:ascii="Times New Roman" w:hAnsi="Times New Roman" w:cs="Times New Roman"/>
          <w:sz w:val="24"/>
          <w:szCs w:val="24"/>
        </w:rPr>
      </w:pPr>
    </w:p>
    <w:p w:rsidR="0033117C" w:rsidRPr="00CC351C" w:rsidRDefault="0033117C" w:rsidP="00382EFF">
      <w:pPr>
        <w:pStyle w:val="PlainText"/>
        <w:rPr>
          <w:rFonts w:ascii="Times New Roman" w:hAnsi="Times New Roman" w:cs="Times New Roman"/>
          <w:sz w:val="24"/>
          <w:szCs w:val="24"/>
        </w:rPr>
      </w:pPr>
    </w:p>
    <w:p w:rsidR="00382EFF" w:rsidRPr="00CC351C" w:rsidRDefault="00382EFF" w:rsidP="00382EFF">
      <w:pPr>
        <w:pStyle w:val="PlainText"/>
        <w:rPr>
          <w:rFonts w:ascii="Times New Roman" w:hAnsi="Times New Roman" w:cs="Times New Roman"/>
          <w:sz w:val="24"/>
          <w:szCs w:val="24"/>
        </w:rPr>
      </w:pPr>
      <w:r w:rsidRPr="00CC351C">
        <w:rPr>
          <w:rFonts w:ascii="Times New Roman" w:hAnsi="Times New Roman" w:cs="Times New Roman"/>
          <w:sz w:val="24"/>
          <w:szCs w:val="24"/>
        </w:rPr>
        <w:t>_____________________________________</w:t>
      </w:r>
    </w:p>
    <w:p w:rsidR="00382EFF" w:rsidRPr="00CC351C" w:rsidRDefault="00382EFF" w:rsidP="00551814">
      <w:pPr>
        <w:pStyle w:val="PlainText"/>
        <w:rPr>
          <w:rFonts w:ascii="Times New Roman" w:hAnsi="Times New Roman" w:cs="Times New Roman"/>
          <w:sz w:val="24"/>
          <w:szCs w:val="24"/>
        </w:rPr>
      </w:pPr>
      <w:r w:rsidRPr="00CC351C">
        <w:rPr>
          <w:rFonts w:ascii="Times New Roman" w:hAnsi="Times New Roman" w:cs="Times New Roman"/>
          <w:sz w:val="24"/>
          <w:szCs w:val="24"/>
        </w:rPr>
        <w:t>Superintendent</w:t>
      </w:r>
    </w:p>
    <w:sectPr w:rsidR="00382EFF" w:rsidRPr="00CC351C" w:rsidSect="00CC351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F77B1B"/>
    <w:multiLevelType w:val="multilevel"/>
    <w:tmpl w:val="18E0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4C056F"/>
    <w:multiLevelType w:val="multilevel"/>
    <w:tmpl w:val="6068E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B22D99"/>
    <w:multiLevelType w:val="multilevel"/>
    <w:tmpl w:val="FAC89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3D3C99"/>
    <w:multiLevelType w:val="multilevel"/>
    <w:tmpl w:val="0E62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83533C"/>
    <w:multiLevelType w:val="hybridMultilevel"/>
    <w:tmpl w:val="DF625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186B54"/>
    <w:multiLevelType w:val="multilevel"/>
    <w:tmpl w:val="9EC0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S0NLcwsDQ1szCzNDZQ0lEKTi0uzszPAykwrAUAQ2A70SwAAAA="/>
  </w:docVars>
  <w:rsids>
    <w:rsidRoot w:val="00F34C0B"/>
    <w:rsid w:val="0033117C"/>
    <w:rsid w:val="00382EFF"/>
    <w:rsid w:val="00551814"/>
    <w:rsid w:val="00A86BBF"/>
    <w:rsid w:val="00BB42EB"/>
    <w:rsid w:val="00CC351C"/>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D63496"/>
  <w14:defaultImageDpi w14:val="0"/>
  <w15:docId w15:val="{ADDA6049-B4C0-4485-AD43-E4ABFA7E5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119</Words>
  <Characters>16023</Characters>
  <Application>Microsoft Office Word</Application>
  <DocSecurity>0</DocSecurity>
  <Lines>390</Lines>
  <Paragraphs>335</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1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4-12-20T20:04:00Z</dcterms:created>
  <dcterms:modified xsi:type="dcterms:W3CDTF">2024-12-2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1d2cf475abe77f25030a9b1ef5bfb1a5e36bfc4f5f4175adf000e162c54ada</vt:lpwstr>
  </property>
</Properties>
</file>